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25705A" w14:textId="56831340"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99B553E" w14:textId="77777777" w:rsidR="00F971C9" w:rsidRDefault="00F971C9" w:rsidP="004A4E95">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xml:space="preserve"> SD – Open </w:t>
                            </w:r>
                          </w:p>
                          <w:p w14:paraId="05817EE0" w14:textId="01D2F4E1" w:rsidR="000C26F3" w:rsidRDefault="000C26F3" w:rsidP="004A4E95">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Title</w:t>
                            </w:r>
                            <w:proofErr w:type="spellEnd"/>
                            <w:r>
                              <w:rPr>
                                <w:rFonts w:ascii="Palatino Linotype" w:hAnsi="Palatino Linotype" w:cstheme="minorHAnsi"/>
                                <w:i/>
                                <w:sz w:val="16"/>
                                <w:szCs w:val="16"/>
                                <w:lang w:val="es-MX"/>
                              </w:rPr>
                              <w:t xml:space="preserve"> VI - Open</w:t>
                            </w:r>
                          </w:p>
                          <w:p w14:paraId="3B2A760A" w14:textId="45B5C6E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2B72129B" w14:textId="68D2EE52" w:rsidR="00A233E1"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320FE87"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Early l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677F645F" w14:textId="150911EA" w:rsidR="00DB76C3" w:rsidRPr="00B46C83" w:rsidRDefault="00DB76C3"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 Early Literacy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44334023"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011D4E">
                              <w:rPr>
                                <w:rFonts w:ascii="Palatino Linotype" w:hAnsi="Palatino Linotype" w:cstheme="minorHAnsi"/>
                                <w:b/>
                                <w:sz w:val="18"/>
                                <w:szCs w:val="18"/>
                              </w:rPr>
                              <w:t>5</w:t>
                            </w:r>
                            <w:r w:rsidRPr="000D1980">
                              <w:rPr>
                                <w:rFonts w:ascii="Palatino Linotype" w:hAnsi="Palatino Linotype" w:cstheme="minorHAnsi"/>
                                <w:b/>
                                <w:sz w:val="18"/>
                                <w:szCs w:val="18"/>
                              </w:rPr>
                              <w:t xml:space="preserve"> Meeting Dates</w:t>
                            </w:r>
                          </w:p>
                          <w:p w14:paraId="247A5604" w14:textId="54958279" w:rsidR="005474D2" w:rsidRDefault="005474D2" w:rsidP="00F971C9">
                            <w:pPr>
                              <w:spacing w:after="0" w:line="240" w:lineRule="auto"/>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99B553E" w14:textId="77777777" w:rsidR="00F971C9" w:rsidRDefault="00F971C9" w:rsidP="004A4E95">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xml:space="preserve"> SD – Open </w:t>
                      </w:r>
                    </w:p>
                    <w:p w14:paraId="05817EE0" w14:textId="01D2F4E1" w:rsidR="000C26F3" w:rsidRDefault="000C26F3" w:rsidP="004A4E95">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Title</w:t>
                      </w:r>
                      <w:proofErr w:type="spellEnd"/>
                      <w:r>
                        <w:rPr>
                          <w:rFonts w:ascii="Palatino Linotype" w:hAnsi="Palatino Linotype" w:cstheme="minorHAnsi"/>
                          <w:i/>
                          <w:sz w:val="16"/>
                          <w:szCs w:val="16"/>
                          <w:lang w:val="es-MX"/>
                        </w:rPr>
                        <w:t xml:space="preserve"> VI - Open</w:t>
                      </w:r>
                    </w:p>
                    <w:p w14:paraId="3B2A760A" w14:textId="45B5C6E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2B72129B" w14:textId="68D2EE52" w:rsidR="00A233E1"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320FE87"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Early l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677F645F" w14:textId="150911EA" w:rsidR="00DB76C3" w:rsidRPr="00B46C83" w:rsidRDefault="00DB76C3"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 Early Literacy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44334023"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011D4E">
                        <w:rPr>
                          <w:rFonts w:ascii="Palatino Linotype" w:hAnsi="Palatino Linotype" w:cstheme="minorHAnsi"/>
                          <w:b/>
                          <w:sz w:val="18"/>
                          <w:szCs w:val="18"/>
                        </w:rPr>
                        <w:t>5</w:t>
                      </w:r>
                      <w:r w:rsidRPr="000D1980">
                        <w:rPr>
                          <w:rFonts w:ascii="Palatino Linotype" w:hAnsi="Palatino Linotype" w:cstheme="minorHAnsi"/>
                          <w:b/>
                          <w:sz w:val="18"/>
                          <w:szCs w:val="18"/>
                        </w:rPr>
                        <w:t xml:space="preserve"> Meeting Dates</w:t>
                      </w:r>
                    </w:p>
                    <w:p w14:paraId="247A5604" w14:textId="54958279" w:rsidR="005474D2" w:rsidRDefault="005474D2" w:rsidP="00F971C9">
                      <w:pPr>
                        <w:spacing w:after="0" w:line="240" w:lineRule="auto"/>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3E763B39" w:rsidR="006A3C3D" w:rsidRDefault="002B288D" w:rsidP="006A3C3D">
      <w:pPr>
        <w:spacing w:after="0" w:line="240" w:lineRule="auto"/>
        <w:jc w:val="center"/>
        <w:rPr>
          <w:rFonts w:ascii="Candara" w:hAnsi="Candara" w:cstheme="minorHAnsi"/>
          <w:sz w:val="24"/>
          <w:szCs w:val="24"/>
        </w:rPr>
      </w:pPr>
      <w:r>
        <w:rPr>
          <w:rFonts w:ascii="Candara" w:hAnsi="Candara"/>
          <w:b/>
          <w:smallCaps/>
          <w:noProof/>
          <w:sz w:val="24"/>
          <w:szCs w:val="24"/>
        </w:rPr>
        <w:t>M</w:t>
      </w:r>
      <w:r w:rsidR="009C5BD0">
        <w:rPr>
          <w:rFonts w:ascii="Candara" w:hAnsi="Candara"/>
          <w:b/>
          <w:smallCaps/>
          <w:noProof/>
          <w:sz w:val="24"/>
          <w:szCs w:val="24"/>
        </w:rPr>
        <w:t>ay 7</w:t>
      </w:r>
      <w:r w:rsidR="009C5BD0" w:rsidRPr="009C5BD0">
        <w:rPr>
          <w:rFonts w:ascii="Candara" w:hAnsi="Candara"/>
          <w:b/>
          <w:smallCaps/>
          <w:noProof/>
          <w:sz w:val="24"/>
          <w:szCs w:val="24"/>
          <w:vertAlign w:val="superscript"/>
        </w:rPr>
        <w:t>th</w:t>
      </w:r>
      <w:r w:rsidR="009C5BD0">
        <w:rPr>
          <w:rFonts w:ascii="Candara" w:hAnsi="Candara"/>
          <w:b/>
          <w:smallCaps/>
          <w:noProof/>
          <w:sz w:val="24"/>
          <w:szCs w:val="24"/>
        </w:rPr>
        <w:t xml:space="preserve"> </w:t>
      </w:r>
      <w:r w:rsidR="00011D4E">
        <w:rPr>
          <w:rFonts w:ascii="Candara" w:hAnsi="Candara"/>
          <w:b/>
          <w:smallCaps/>
          <w:noProof/>
          <w:sz w:val="24"/>
          <w:szCs w:val="24"/>
        </w:rPr>
        <w:t>, 2025</w:t>
      </w:r>
    </w:p>
    <w:p w14:paraId="5877688E" w14:textId="216BFC58" w:rsidR="006A3C3D" w:rsidRPr="00113159" w:rsidRDefault="009C5BD0" w:rsidP="006A3C3D">
      <w:pPr>
        <w:spacing w:after="0" w:line="240" w:lineRule="auto"/>
        <w:jc w:val="center"/>
        <w:rPr>
          <w:rFonts w:ascii="Candara" w:hAnsi="Candara" w:cstheme="minorHAnsi"/>
          <w:sz w:val="24"/>
          <w:szCs w:val="24"/>
        </w:rPr>
      </w:pPr>
      <w:r>
        <w:rPr>
          <w:rFonts w:ascii="Candara" w:hAnsi="Candara" w:cstheme="minorHAnsi"/>
          <w:b/>
          <w:sz w:val="24"/>
          <w:szCs w:val="24"/>
        </w:rPr>
        <w:t>1:00</w:t>
      </w:r>
      <w:r w:rsidR="006A3C3D" w:rsidRPr="000C6A8D">
        <w:rPr>
          <w:rFonts w:ascii="Candara" w:hAnsi="Candara" w:cstheme="minorHAnsi"/>
          <w:b/>
          <w:sz w:val="24"/>
          <w:szCs w:val="26"/>
        </w:rPr>
        <w:t xml:space="preserve"> </w:t>
      </w:r>
      <w:r>
        <w:rPr>
          <w:rFonts w:ascii="Candara" w:hAnsi="Candara" w:cstheme="minorHAnsi"/>
          <w:b/>
          <w:sz w:val="24"/>
          <w:szCs w:val="26"/>
        </w:rPr>
        <w:t>p</w:t>
      </w:r>
      <w:r w:rsidR="006A3C3D" w:rsidRPr="000C6A8D">
        <w:rPr>
          <w:rFonts w:ascii="Candara" w:hAnsi="Candara" w:cstheme="minorHAnsi"/>
          <w:b/>
          <w:sz w:val="24"/>
          <w:szCs w:val="26"/>
        </w:rPr>
        <w:t>.m. –</w:t>
      </w:r>
      <w:r w:rsidR="00315057">
        <w:rPr>
          <w:rFonts w:ascii="Candara" w:hAnsi="Candara" w:cstheme="minorHAnsi"/>
          <w:b/>
          <w:sz w:val="24"/>
          <w:szCs w:val="26"/>
        </w:rPr>
        <w:t xml:space="preserve"> </w:t>
      </w:r>
      <w:r w:rsidR="00F971C9">
        <w:rPr>
          <w:rFonts w:ascii="Candara" w:hAnsi="Candara" w:cstheme="minorHAnsi"/>
          <w:b/>
          <w:sz w:val="24"/>
          <w:szCs w:val="26"/>
        </w:rPr>
        <w:t>3:</w:t>
      </w:r>
      <w:r>
        <w:rPr>
          <w:rFonts w:ascii="Candara" w:hAnsi="Candara" w:cstheme="minorHAnsi"/>
          <w:b/>
          <w:sz w:val="24"/>
          <w:szCs w:val="26"/>
        </w:rPr>
        <w:t>0</w:t>
      </w:r>
      <w:r w:rsidR="00011D4E">
        <w:rPr>
          <w:rFonts w:ascii="Candara" w:hAnsi="Candara" w:cstheme="minorHAnsi"/>
          <w:b/>
          <w:sz w:val="24"/>
          <w:szCs w:val="26"/>
        </w:rPr>
        <w:t>0 p.m.</w:t>
      </w:r>
    </w:p>
    <w:p w14:paraId="77F2F5DC" w14:textId="77777777" w:rsidR="006A3C3D"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11DE1683" w14:textId="606CC1CA"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68B77A9C" w14:textId="1F73F3CB" w:rsidR="00EC59CC" w:rsidRPr="00EC59CC" w:rsidRDefault="00EC59CC" w:rsidP="00EC59CC">
      <w:pPr>
        <w:spacing w:after="0"/>
        <w:jc w:val="center"/>
        <w:rPr>
          <w:rFonts w:ascii="Aptos" w:eastAsia="Aptos" w:hAnsi="Aptos" w:cs="Aptos"/>
          <w:sz w:val="18"/>
          <w:szCs w:val="18"/>
          <w14:ligatures w14:val="standardContextual"/>
        </w:rPr>
      </w:pPr>
      <w:r w:rsidRPr="00EC59CC">
        <w:rPr>
          <w:rFonts w:ascii="Aptos" w:eastAsia="Aptos" w:hAnsi="Aptos" w:cs="Aptos"/>
          <w:sz w:val="18"/>
          <w:szCs w:val="18"/>
          <w14:ligatures w14:val="standardContextual"/>
        </w:rPr>
        <w:t xml:space="preserve">Join </w:t>
      </w:r>
      <w:proofErr w:type="spellStart"/>
      <w:r w:rsidRPr="00EC59CC">
        <w:rPr>
          <w:rFonts w:ascii="Aptos" w:eastAsia="Aptos" w:hAnsi="Aptos" w:cs="Aptos"/>
          <w:sz w:val="18"/>
          <w:szCs w:val="18"/>
          <w14:ligatures w14:val="standardContextual"/>
        </w:rPr>
        <w:t>ZoomGov</w:t>
      </w:r>
      <w:proofErr w:type="spellEnd"/>
      <w:r w:rsidRPr="00EC59CC">
        <w:rPr>
          <w:rFonts w:ascii="Aptos" w:eastAsia="Aptos" w:hAnsi="Aptos" w:cs="Aptos"/>
          <w:sz w:val="18"/>
          <w:szCs w:val="18"/>
          <w14:ligatures w14:val="standardContextual"/>
        </w:rPr>
        <w:t xml:space="preserve"> Meeting</w:t>
      </w:r>
    </w:p>
    <w:p w14:paraId="61E7AF0D" w14:textId="3E5C6566" w:rsidR="00EC59CC" w:rsidRPr="00EC59CC" w:rsidRDefault="00EC59CC" w:rsidP="00EC59CC">
      <w:pPr>
        <w:spacing w:after="0" w:line="240" w:lineRule="auto"/>
        <w:jc w:val="center"/>
        <w:rPr>
          <w:rFonts w:ascii="Aptos" w:eastAsia="Aptos" w:hAnsi="Aptos" w:cs="Aptos"/>
          <w:sz w:val="18"/>
          <w:szCs w:val="18"/>
          <w14:ligatures w14:val="standardContextual"/>
        </w:rPr>
      </w:pPr>
      <w:hyperlink r:id="rId13" w:history="1">
        <w:r w:rsidRPr="00EC59CC">
          <w:rPr>
            <w:rFonts w:ascii="Aptos" w:eastAsia="Aptos" w:hAnsi="Aptos" w:cs="Aptos"/>
            <w:color w:val="0563C1"/>
            <w:sz w:val="18"/>
            <w:szCs w:val="18"/>
            <w:u w:val="single"/>
            <w14:ligatures w14:val="standardContextual"/>
          </w:rPr>
          <w:t>https://www.zoomgov.com/j/1617779915</w:t>
        </w:r>
      </w:hyperlink>
    </w:p>
    <w:p w14:paraId="10125B89" w14:textId="103373A5" w:rsidR="006A3C3D" w:rsidRDefault="006A3C3D" w:rsidP="00F021B5">
      <w:pPr>
        <w:tabs>
          <w:tab w:val="center" w:pos="4079"/>
        </w:tabs>
        <w:spacing w:after="0" w:line="240" w:lineRule="auto"/>
        <w:rPr>
          <w:rFonts w:ascii="Calibri" w:hAnsi="Calibri" w:cs="Calibri"/>
          <w:color w:val="1F497D"/>
        </w:rPr>
      </w:pPr>
    </w:p>
    <w:p w14:paraId="2B4E563C" w14:textId="0D7F985A" w:rsidR="006A3C3D" w:rsidRPr="00330325" w:rsidRDefault="009C5BD0"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1:00</w:t>
      </w:r>
      <w:r w:rsidR="006A3C3D">
        <w:rPr>
          <w:rFonts w:ascii="Candara" w:hAnsi="Candara" w:cstheme="minorHAnsi"/>
          <w:b/>
        </w:rPr>
        <w:tab/>
        <w:t>1.0</w:t>
      </w:r>
      <w:r w:rsidR="006A3C3D">
        <w:rPr>
          <w:rFonts w:ascii="Candara" w:hAnsi="Candara" w:cstheme="minorHAnsi"/>
          <w:b/>
        </w:rPr>
        <w:tab/>
        <w:t>Call to Order, Opening Remarks</w:t>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1F9D83CC" w14:textId="77777777" w:rsidR="0009213A"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p>
    <w:p w14:paraId="2F2089D9" w14:textId="1CED6A32" w:rsidR="006A3C3D" w:rsidRDefault="0009213A"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Leilani Sabzalian, Raina Reece, Marsha Frost, April Campbell, Jen Anderson, Wesley Edmo, Brent Spencer, Dana Castano, Renee Roman Nose, Marsha Frost, Tamara Henderson, Angela Fasana, Jaimie Crane, Christopher Mansayon, Valerie Switzler, Mileah Skunkcap, Robin Butterfield, Paul Sell, Julie Bettles, Shelby Maerz, Jacob Williams, Nicole butler Hooten, Cessilee Meyers</w:t>
      </w:r>
      <w:r w:rsidR="002B444D">
        <w:rPr>
          <w:rFonts w:ascii="Candara" w:hAnsi="Candara" w:cstheme="minorHAnsi"/>
        </w:rPr>
        <w:t xml:space="preserve">, Paulina Whitehat, Osvaldo Avila, Roshelle Weizer-Nieto, </w:t>
      </w:r>
      <w:r w:rsidR="006764DC">
        <w:rPr>
          <w:rFonts w:ascii="Candara" w:hAnsi="Candara" w:cstheme="minorHAnsi"/>
        </w:rPr>
        <w:t xml:space="preserve">Sonya Moody-Jurado, </w:t>
      </w:r>
      <w:r w:rsidR="00C26DBD">
        <w:rPr>
          <w:rFonts w:ascii="Candara" w:hAnsi="Candara" w:cstheme="minorHAnsi"/>
        </w:rPr>
        <w:t>Dian</w:t>
      </w:r>
      <w:r w:rsidR="006A1A21">
        <w:rPr>
          <w:rFonts w:ascii="Candara" w:hAnsi="Candara" w:cstheme="minorHAnsi"/>
        </w:rPr>
        <w:t>e</w:t>
      </w:r>
      <w:r w:rsidR="00C26DBD">
        <w:rPr>
          <w:rFonts w:ascii="Candara" w:hAnsi="Candara" w:cstheme="minorHAnsi"/>
        </w:rPr>
        <w:t xml:space="preserve"> Teeman </w:t>
      </w:r>
      <w:r w:rsidR="006A3C3D">
        <w:rPr>
          <w:rFonts w:ascii="Candara" w:hAnsi="Candara" w:cstheme="minorHAnsi"/>
        </w:rPr>
        <w:tab/>
      </w:r>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58D58BC8" w:rsidR="006A3C3D" w:rsidRDefault="009C5BD0"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1:1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Pr>
          <w:rFonts w:ascii="Candara" w:hAnsi="Candara" w:cstheme="minorHAnsi"/>
          <w:b/>
        </w:rPr>
        <w:t xml:space="preserve">March </w:t>
      </w:r>
      <w:r w:rsidR="00945567">
        <w:rPr>
          <w:rFonts w:ascii="Candara" w:hAnsi="Candara" w:cstheme="minorHAnsi"/>
          <w:b/>
        </w:rPr>
        <w:t>202</w:t>
      </w:r>
      <w:r w:rsidR="002B288D">
        <w:rPr>
          <w:rFonts w:ascii="Candara" w:hAnsi="Candara" w:cstheme="minorHAnsi"/>
          <w:b/>
        </w:rPr>
        <w:t>5</w:t>
      </w:r>
      <w:r w:rsidR="008763D1">
        <w:rPr>
          <w:rFonts w:ascii="Candara" w:hAnsi="Candara" w:cstheme="minorHAnsi"/>
          <w:b/>
        </w:rPr>
        <w:t xml:space="preserve"> </w:t>
      </w:r>
      <w:r w:rsidR="006A3C3D" w:rsidRPr="00666525">
        <w:rPr>
          <w:rFonts w:ascii="Candara" w:hAnsi="Candara" w:cstheme="minorHAnsi"/>
          <w:b/>
        </w:rPr>
        <w:t xml:space="preserve">Minutes   </w:t>
      </w:r>
      <w:r w:rsidR="006A3C3D">
        <w:rPr>
          <w:rFonts w:ascii="Candara" w:hAnsi="Candara" w:cstheme="minorHAnsi"/>
          <w:b/>
        </w:rPr>
        <w:tab/>
      </w:r>
      <w:r>
        <w:rPr>
          <w:rFonts w:ascii="Candara" w:hAnsi="Candara" w:cstheme="minorHAnsi"/>
          <w:b/>
        </w:rPr>
        <w:tab/>
      </w:r>
      <w:r w:rsidR="006A3C3D" w:rsidRPr="00666525">
        <w:rPr>
          <w:rFonts w:ascii="Candara" w:hAnsi="Candara" w:cstheme="minorHAnsi"/>
        </w:rPr>
        <w:t>All</w:t>
      </w:r>
    </w:p>
    <w:p w14:paraId="39CAE164" w14:textId="21B551CF" w:rsidR="006A3C3D" w:rsidRPr="006A1A21"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bCs/>
        </w:rPr>
      </w:pPr>
      <w:r w:rsidRPr="00D40C43">
        <w:rPr>
          <w:rFonts w:ascii="Candara" w:hAnsi="Candara" w:cstheme="minorHAnsi"/>
          <w:b/>
        </w:rPr>
        <w:tab/>
      </w:r>
      <w:r w:rsidR="0009213A" w:rsidRPr="006A1A21">
        <w:rPr>
          <w:rFonts w:ascii="Candara" w:hAnsi="Candara" w:cstheme="minorHAnsi"/>
          <w:bCs/>
        </w:rPr>
        <w:t xml:space="preserve">Please </w:t>
      </w:r>
      <w:proofErr w:type="gramStart"/>
      <w:r w:rsidR="0009213A" w:rsidRPr="006A1A21">
        <w:rPr>
          <w:rFonts w:ascii="Candara" w:hAnsi="Candara" w:cstheme="minorHAnsi"/>
          <w:bCs/>
        </w:rPr>
        <w:t>take a look</w:t>
      </w:r>
      <w:proofErr w:type="gramEnd"/>
      <w:r w:rsidR="0009213A" w:rsidRPr="006A1A21">
        <w:rPr>
          <w:rFonts w:ascii="Candara" w:hAnsi="Candara" w:cstheme="minorHAnsi"/>
          <w:bCs/>
        </w:rPr>
        <w:t xml:space="preserve"> at the minutes sent out by Raina, if you have any changes please </w:t>
      </w:r>
      <w:r w:rsidR="006A1A21" w:rsidRPr="006A1A21">
        <w:rPr>
          <w:rFonts w:ascii="Candara" w:hAnsi="Candara" w:cstheme="minorHAnsi"/>
          <w:bCs/>
        </w:rPr>
        <w:t>send them</w:t>
      </w:r>
      <w:r w:rsidR="0009213A" w:rsidRPr="006A1A21">
        <w:rPr>
          <w:rFonts w:ascii="Candara" w:hAnsi="Candara" w:cstheme="minorHAnsi"/>
          <w:bCs/>
        </w:rPr>
        <w:t xml:space="preserve"> to Raina by May 21</w:t>
      </w:r>
      <w:r w:rsidR="0009213A" w:rsidRPr="006A1A21">
        <w:rPr>
          <w:rFonts w:ascii="Candara" w:hAnsi="Candara" w:cstheme="minorHAnsi"/>
          <w:bCs/>
          <w:vertAlign w:val="superscript"/>
        </w:rPr>
        <w:t>st</w:t>
      </w:r>
      <w:r w:rsidR="0009213A" w:rsidRPr="006A1A21">
        <w:rPr>
          <w:rFonts w:ascii="Candara" w:hAnsi="Candara" w:cstheme="minorHAnsi"/>
          <w:bCs/>
        </w:rPr>
        <w:t xml:space="preserve">. </w:t>
      </w:r>
      <w:r w:rsidRPr="006A1A21">
        <w:rPr>
          <w:rFonts w:ascii="Candara" w:hAnsi="Candara" w:cstheme="minorHAnsi"/>
          <w:bCs/>
        </w:rPr>
        <w:tab/>
      </w:r>
    </w:p>
    <w:p w14:paraId="5DC64570" w14:textId="77DADCDE" w:rsidR="00BE1118" w:rsidRDefault="009C5BD0" w:rsidP="009C5BD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1:15</w:t>
      </w:r>
      <w:r w:rsidR="00A02EE8">
        <w:rPr>
          <w:rFonts w:ascii="Candara" w:hAnsi="Candara" w:cstheme="minorHAnsi"/>
          <w:b/>
        </w:rPr>
        <w:tab/>
      </w:r>
      <w:r w:rsidR="004A1A73">
        <w:rPr>
          <w:rFonts w:ascii="Candara" w:hAnsi="Candara" w:cstheme="minorHAnsi"/>
          <w:b/>
          <w:bCs/>
        </w:rPr>
        <w:t>3</w:t>
      </w:r>
      <w:r w:rsidR="00011D4E" w:rsidRPr="00011D4E">
        <w:rPr>
          <w:rFonts w:ascii="Candara" w:hAnsi="Candara" w:cstheme="minorHAnsi"/>
          <w:b/>
          <w:bCs/>
        </w:rPr>
        <w:t>.</w:t>
      </w:r>
      <w:r w:rsidR="00BE1118">
        <w:rPr>
          <w:rFonts w:ascii="Candara" w:hAnsi="Candara" w:cstheme="minorHAnsi"/>
          <w:b/>
          <w:bCs/>
        </w:rPr>
        <w:t>0</w:t>
      </w:r>
      <w:r w:rsidR="00011D4E">
        <w:rPr>
          <w:rFonts w:ascii="Candara" w:hAnsi="Candara" w:cstheme="minorHAnsi"/>
        </w:rPr>
        <w:tab/>
      </w:r>
      <w:r>
        <w:rPr>
          <w:rFonts w:ascii="Candara" w:hAnsi="Candara" w:cstheme="minorHAnsi"/>
          <w:b/>
          <w:bCs/>
        </w:rPr>
        <w:t xml:space="preserve">SPED Toolkit </w:t>
      </w:r>
      <w:r w:rsidR="00BE1118">
        <w:rPr>
          <w:rFonts w:ascii="Candara" w:hAnsi="Candara" w:cstheme="minorHAnsi"/>
        </w:rPr>
        <w:tab/>
      </w:r>
      <w:r w:rsidR="00271037">
        <w:rPr>
          <w:rFonts w:ascii="Candara" w:hAnsi="Candara" w:cstheme="minorHAnsi"/>
        </w:rPr>
        <w:t>Brandon Culbertson</w:t>
      </w:r>
      <w:r w:rsidR="0094614C" w:rsidRPr="00BE1118">
        <w:rPr>
          <w:rFonts w:ascii="Candara" w:hAnsi="Candara" w:cstheme="minorHAnsi"/>
          <w:b/>
          <w:bCs/>
        </w:rPr>
        <w:tab/>
      </w:r>
      <w:proofErr w:type="spellStart"/>
      <w:r w:rsidR="0009213A" w:rsidRPr="0009213A">
        <w:rPr>
          <w:rFonts w:ascii="Candara" w:hAnsi="Candara" w:cstheme="minorHAnsi"/>
        </w:rPr>
        <w:t>EdNW</w:t>
      </w:r>
      <w:proofErr w:type="spellEnd"/>
      <w:r w:rsidR="0009213A" w:rsidRPr="0009213A">
        <w:rPr>
          <w:rFonts w:ascii="Candara" w:hAnsi="Candara" w:cstheme="minorHAnsi"/>
        </w:rPr>
        <w:t xml:space="preserve"> is leading this project</w:t>
      </w:r>
      <w:r w:rsidR="0009213A">
        <w:rPr>
          <w:rFonts w:ascii="Candara" w:hAnsi="Candara" w:cstheme="minorHAnsi"/>
        </w:rPr>
        <w:t xml:space="preserve">: Everything is in a draft stage and in the next 10 days we should have more information to share. If you are in the special education field you know that there is a lot of navigation that takes place for students and families to have success. We wanted to build a toolkit so parents and students can have a guide on what their rights are and where they can go for assistance. We are starting this work with Mini guides </w:t>
      </w:r>
      <w:r w:rsidR="006A1A21">
        <w:rPr>
          <w:rFonts w:ascii="Candara" w:hAnsi="Candara" w:cstheme="minorHAnsi"/>
        </w:rPr>
        <w:t>in the form of</w:t>
      </w:r>
      <w:r w:rsidR="0009213A">
        <w:rPr>
          <w:rFonts w:ascii="Candara" w:hAnsi="Candara" w:cstheme="minorHAnsi"/>
        </w:rPr>
        <w:t xml:space="preserve"> </w:t>
      </w:r>
      <w:r w:rsidR="008726E6">
        <w:rPr>
          <w:rFonts w:ascii="Candara" w:hAnsi="Candara" w:cstheme="minorHAnsi"/>
        </w:rPr>
        <w:t>narratives</w:t>
      </w:r>
      <w:r w:rsidR="0009213A">
        <w:rPr>
          <w:rFonts w:ascii="Candara" w:hAnsi="Candara" w:cstheme="minorHAnsi"/>
        </w:rPr>
        <w:t xml:space="preserve"> that are for students that are </w:t>
      </w:r>
      <w:r w:rsidR="008726E6">
        <w:rPr>
          <w:rFonts w:ascii="Candara" w:hAnsi="Candara" w:cstheme="minorHAnsi"/>
        </w:rPr>
        <w:t>engaging</w:t>
      </w:r>
      <w:r w:rsidR="0009213A">
        <w:rPr>
          <w:rFonts w:ascii="Candara" w:hAnsi="Candara" w:cstheme="minorHAnsi"/>
        </w:rPr>
        <w:t xml:space="preserve"> in the referral process </w:t>
      </w:r>
      <w:r w:rsidR="008726E6">
        <w:rPr>
          <w:rFonts w:ascii="Candara" w:hAnsi="Candara" w:cstheme="minorHAnsi"/>
        </w:rPr>
        <w:t xml:space="preserve">and how we can support them. We have mini guides on the rights of the parents and the avenues if they have disagreements. We are working on a mini guide for students who are having behavioral trouble and Q&amp;A for this scenario. The mini guides are leading </w:t>
      </w:r>
      <w:proofErr w:type="gramStart"/>
      <w:r w:rsidR="008726E6">
        <w:rPr>
          <w:rFonts w:ascii="Candara" w:hAnsi="Candara" w:cstheme="minorHAnsi"/>
        </w:rPr>
        <w:t>to for</w:t>
      </w:r>
      <w:proofErr w:type="gramEnd"/>
      <w:r w:rsidR="008726E6">
        <w:rPr>
          <w:rFonts w:ascii="Candara" w:hAnsi="Candara" w:cstheme="minorHAnsi"/>
        </w:rPr>
        <w:t xml:space="preserve"> the full parent guide that we are developing. We are also working on providing </w:t>
      </w:r>
      <w:r w:rsidR="006A1A21">
        <w:rPr>
          <w:rFonts w:ascii="Candara" w:hAnsi="Candara" w:cstheme="minorHAnsi"/>
        </w:rPr>
        <w:t xml:space="preserve">one-pager </w:t>
      </w:r>
      <w:r w:rsidR="008726E6">
        <w:rPr>
          <w:rFonts w:ascii="Candara" w:hAnsi="Candara" w:cstheme="minorHAnsi"/>
        </w:rPr>
        <w:t>references that will be ready for parents and anyone interested by June 30</w:t>
      </w:r>
      <w:r w:rsidR="008726E6" w:rsidRPr="008726E6">
        <w:rPr>
          <w:rFonts w:ascii="Candara" w:hAnsi="Candara" w:cstheme="minorHAnsi"/>
          <w:vertAlign w:val="superscript"/>
        </w:rPr>
        <w:t>th</w:t>
      </w:r>
      <w:r w:rsidR="008726E6">
        <w:rPr>
          <w:rFonts w:ascii="Candara" w:hAnsi="Candara" w:cstheme="minorHAnsi"/>
        </w:rPr>
        <w:t xml:space="preserve">. </w:t>
      </w:r>
    </w:p>
    <w:p w14:paraId="088A9387" w14:textId="6B607ED1" w:rsidR="008726E6" w:rsidRDefault="008726E6" w:rsidP="009C5BD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Robin: I would like to know if you lo</w:t>
      </w:r>
      <w:r w:rsidR="006A1A21">
        <w:rPr>
          <w:rFonts w:ascii="Candara" w:hAnsi="Candara" w:cstheme="minorHAnsi"/>
          <w:b/>
        </w:rPr>
        <w:t>ok</w:t>
      </w:r>
      <w:r>
        <w:rPr>
          <w:rFonts w:ascii="Candara" w:hAnsi="Candara" w:cstheme="minorHAnsi"/>
          <w:b/>
        </w:rPr>
        <w:t xml:space="preserve"> at NABTECH resources?</w:t>
      </w:r>
    </w:p>
    <w:p w14:paraId="663A66D9" w14:textId="34FBB1A3" w:rsidR="008726E6" w:rsidRDefault="008726E6" w:rsidP="009C5BD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 xml:space="preserve">Yes, we have looked at this and will be using this resource in our documents. </w:t>
      </w:r>
    </w:p>
    <w:p w14:paraId="7B09E7C5" w14:textId="47E77AE5" w:rsidR="008726E6" w:rsidRDefault="002B444D" w:rsidP="009C5BD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Wesley</w:t>
      </w:r>
      <w:r w:rsidR="006A1A21">
        <w:rPr>
          <w:rFonts w:ascii="Candara" w:hAnsi="Candara" w:cstheme="minorHAnsi"/>
        </w:rPr>
        <w:t xml:space="preserve"> E</w:t>
      </w:r>
      <w:r>
        <w:rPr>
          <w:rFonts w:ascii="Candara" w:hAnsi="Candara" w:cstheme="minorHAnsi"/>
        </w:rPr>
        <w:t xml:space="preserve">: </w:t>
      </w:r>
      <w:r w:rsidR="006A1A21">
        <w:rPr>
          <w:rFonts w:ascii="Candara" w:hAnsi="Candara" w:cstheme="minorHAnsi"/>
        </w:rPr>
        <w:t>D</w:t>
      </w:r>
      <w:r>
        <w:rPr>
          <w:rFonts w:ascii="Candara" w:hAnsi="Candara" w:cstheme="minorHAnsi"/>
        </w:rPr>
        <w:t>oes Oregon disability rights</w:t>
      </w:r>
      <w:r w:rsidR="006A1A21">
        <w:rPr>
          <w:rFonts w:ascii="Candara" w:hAnsi="Candara" w:cstheme="minorHAnsi"/>
        </w:rPr>
        <w:t xml:space="preserve"> give any </w:t>
      </w:r>
      <w:r w:rsidR="002D2007">
        <w:rPr>
          <w:rFonts w:ascii="Candara" w:hAnsi="Candara" w:cstheme="minorHAnsi"/>
        </w:rPr>
        <w:t>information,</w:t>
      </w:r>
      <w:r w:rsidR="006A1A21">
        <w:rPr>
          <w:rFonts w:ascii="Candara" w:hAnsi="Candara" w:cstheme="minorHAnsi"/>
        </w:rPr>
        <w:t xml:space="preserve"> or</w:t>
      </w:r>
      <w:r>
        <w:rPr>
          <w:rFonts w:ascii="Candara" w:hAnsi="Candara" w:cstheme="minorHAnsi"/>
        </w:rPr>
        <w:t xml:space="preserve"> do they provide any training for Native Parents?</w:t>
      </w:r>
    </w:p>
    <w:p w14:paraId="29FA536F" w14:textId="1B431C66" w:rsidR="002B444D" w:rsidRDefault="002B444D" w:rsidP="009C5BD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We will have areas where we can point services for parents. </w:t>
      </w:r>
      <w:r w:rsidR="006A1A21">
        <w:rPr>
          <w:rFonts w:ascii="Candara" w:hAnsi="Candara" w:cstheme="minorHAnsi"/>
        </w:rPr>
        <w:t xml:space="preserve">I am not sure if it specifies Native parents. </w:t>
      </w:r>
    </w:p>
    <w:p w14:paraId="6A08EA8C" w14:textId="3CD41919" w:rsidR="002B444D" w:rsidRDefault="002B444D" w:rsidP="009C5BD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Val: </w:t>
      </w:r>
      <w:r w:rsidR="006A1A21">
        <w:rPr>
          <w:rFonts w:ascii="Candara" w:hAnsi="Candara" w:cstheme="minorHAnsi"/>
        </w:rPr>
        <w:t>I wanted to announce that w</w:t>
      </w:r>
      <w:r>
        <w:rPr>
          <w:rFonts w:ascii="Candara" w:hAnsi="Candara" w:cstheme="minorHAnsi"/>
        </w:rPr>
        <w:t>e</w:t>
      </w:r>
      <w:r w:rsidR="006A1A21">
        <w:rPr>
          <w:rFonts w:ascii="Candara" w:hAnsi="Candara" w:cstheme="minorHAnsi"/>
        </w:rPr>
        <w:t xml:space="preserve"> </w:t>
      </w:r>
      <w:r>
        <w:rPr>
          <w:rFonts w:ascii="Candara" w:hAnsi="Candara" w:cstheme="minorHAnsi"/>
        </w:rPr>
        <w:t xml:space="preserve">are going to have </w:t>
      </w:r>
      <w:proofErr w:type="gramStart"/>
      <w:r>
        <w:rPr>
          <w:rFonts w:ascii="Candara" w:hAnsi="Candara" w:cstheme="minorHAnsi"/>
        </w:rPr>
        <w:t>a training</w:t>
      </w:r>
      <w:proofErr w:type="gramEnd"/>
      <w:r>
        <w:rPr>
          <w:rFonts w:ascii="Candara" w:hAnsi="Candara" w:cstheme="minorHAnsi"/>
        </w:rPr>
        <w:t xml:space="preserve"> in </w:t>
      </w:r>
      <w:r w:rsidR="006A1A21">
        <w:rPr>
          <w:rFonts w:ascii="Candara" w:hAnsi="Candara" w:cstheme="minorHAnsi"/>
        </w:rPr>
        <w:t>W</w:t>
      </w:r>
      <w:r>
        <w:rPr>
          <w:rFonts w:ascii="Candara" w:hAnsi="Candara" w:cstheme="minorHAnsi"/>
        </w:rPr>
        <w:t xml:space="preserve">arm </w:t>
      </w:r>
      <w:r w:rsidR="006A1A21">
        <w:rPr>
          <w:rFonts w:ascii="Candara" w:hAnsi="Candara" w:cstheme="minorHAnsi"/>
        </w:rPr>
        <w:t>S</w:t>
      </w:r>
      <w:r>
        <w:rPr>
          <w:rFonts w:ascii="Candara" w:hAnsi="Candara" w:cstheme="minorHAnsi"/>
        </w:rPr>
        <w:t xml:space="preserve">prings </w:t>
      </w:r>
      <w:r w:rsidR="006A1A21">
        <w:rPr>
          <w:rFonts w:ascii="Candara" w:hAnsi="Candara" w:cstheme="minorHAnsi"/>
        </w:rPr>
        <w:t>for</w:t>
      </w:r>
      <w:r>
        <w:rPr>
          <w:rFonts w:ascii="Candara" w:hAnsi="Candara" w:cstheme="minorHAnsi"/>
        </w:rPr>
        <w:t xml:space="preserve"> parents</w:t>
      </w:r>
      <w:r w:rsidR="006A1A21">
        <w:rPr>
          <w:rFonts w:ascii="Candara" w:hAnsi="Candara" w:cstheme="minorHAnsi"/>
        </w:rPr>
        <w:t xml:space="preserve"> of</w:t>
      </w:r>
      <w:r>
        <w:rPr>
          <w:rFonts w:ascii="Candara" w:hAnsi="Candara" w:cstheme="minorHAnsi"/>
        </w:rPr>
        <w:t xml:space="preserve"> children with disabilities, the person we reached out to was </w:t>
      </w:r>
      <w:r w:rsidR="006A1A21">
        <w:rPr>
          <w:rFonts w:ascii="Candara" w:hAnsi="Candara" w:cstheme="minorHAnsi"/>
        </w:rPr>
        <w:t>S</w:t>
      </w:r>
      <w:r>
        <w:rPr>
          <w:rFonts w:ascii="Candara" w:hAnsi="Candara" w:cstheme="minorHAnsi"/>
        </w:rPr>
        <w:t xml:space="preserve">usan Gail and I wanted to share that you are welcome to attend. </w:t>
      </w:r>
    </w:p>
    <w:p w14:paraId="506C619E" w14:textId="168E6034" w:rsidR="002B444D" w:rsidRDefault="002B444D" w:rsidP="009C5BD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Brandon: Is this in person or virtual? </w:t>
      </w:r>
    </w:p>
    <w:p w14:paraId="73427BC5" w14:textId="17B2D7DE" w:rsidR="002B444D" w:rsidRDefault="002B444D" w:rsidP="009C5BD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Val: Anyone is welcome, and this is an </w:t>
      </w:r>
      <w:r w:rsidR="006A1A21">
        <w:rPr>
          <w:rFonts w:ascii="Candara" w:hAnsi="Candara" w:cstheme="minorHAnsi"/>
        </w:rPr>
        <w:t>in-person</w:t>
      </w:r>
      <w:r>
        <w:rPr>
          <w:rFonts w:ascii="Candara" w:hAnsi="Candara" w:cstheme="minorHAnsi"/>
        </w:rPr>
        <w:t xml:space="preserve"> event at the high school in the old gym</w:t>
      </w:r>
    </w:p>
    <w:p w14:paraId="3157F262" w14:textId="77777777" w:rsidR="002B444D" w:rsidRPr="0009213A" w:rsidRDefault="002B444D" w:rsidP="009C5BD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p>
    <w:p w14:paraId="2F35B956" w14:textId="59C839DC" w:rsidR="003B20BF" w:rsidRDefault="009C5BD0" w:rsidP="003B20B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b/>
          <w:bCs/>
        </w:rPr>
        <w:t>1:45</w:t>
      </w:r>
      <w:r w:rsidR="00BE1118">
        <w:rPr>
          <w:rFonts w:ascii="Candara" w:hAnsi="Candara" w:cstheme="minorHAnsi"/>
        </w:rPr>
        <w:tab/>
      </w:r>
      <w:r w:rsidR="004A1A73">
        <w:rPr>
          <w:rFonts w:ascii="Candara" w:hAnsi="Candara" w:cstheme="minorHAnsi"/>
          <w:b/>
          <w:bCs/>
        </w:rPr>
        <w:t>4</w:t>
      </w:r>
      <w:r w:rsidR="003B20BF" w:rsidRPr="003B20BF">
        <w:rPr>
          <w:rFonts w:ascii="Candara" w:hAnsi="Candara" w:cstheme="minorHAnsi"/>
          <w:b/>
          <w:bCs/>
        </w:rPr>
        <w:t>.0</w:t>
      </w:r>
      <w:r>
        <w:rPr>
          <w:rFonts w:ascii="Candara" w:hAnsi="Candara" w:cstheme="minorHAnsi"/>
          <w:b/>
          <w:bCs/>
        </w:rPr>
        <w:tab/>
        <w:t xml:space="preserve">AI/AN Charter </w:t>
      </w:r>
      <w:r>
        <w:rPr>
          <w:rFonts w:ascii="Candara" w:hAnsi="Candara" w:cstheme="minorHAnsi"/>
          <w:b/>
          <w:bCs/>
        </w:rPr>
        <w:tab/>
        <w:t xml:space="preserve"> </w:t>
      </w:r>
      <w:r w:rsidRPr="009C5BD0">
        <w:rPr>
          <w:rFonts w:ascii="Candara" w:hAnsi="Candara" w:cstheme="minorHAnsi"/>
        </w:rPr>
        <w:t>Robin Butterfield &amp; Nicole Butler-Hooten</w:t>
      </w:r>
    </w:p>
    <w:p w14:paraId="22E618A5" w14:textId="2004AE2B" w:rsidR="009B265C" w:rsidRPr="009C5BD0" w:rsidRDefault="003B20BF" w:rsidP="009C5BD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r>
      <w:r w:rsidR="004A1A73">
        <w:rPr>
          <w:rFonts w:ascii="Candara" w:hAnsi="Candara" w:cstheme="minorHAnsi"/>
        </w:rPr>
        <w:t>4</w:t>
      </w:r>
      <w:r>
        <w:rPr>
          <w:rFonts w:ascii="Candara" w:hAnsi="Candara" w:cstheme="minorHAnsi"/>
        </w:rPr>
        <w:t>.1</w:t>
      </w:r>
      <w:r>
        <w:rPr>
          <w:rFonts w:ascii="Candara" w:hAnsi="Candara" w:cstheme="minorHAnsi"/>
        </w:rPr>
        <w:tab/>
        <w:t xml:space="preserve">Charter Review </w:t>
      </w:r>
    </w:p>
    <w:p w14:paraId="3877E391" w14:textId="4B25EA52" w:rsidR="009B265C" w:rsidRDefault="005D718E" w:rsidP="009B265C">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482184">
        <w:rPr>
          <w:rFonts w:ascii="Candara" w:hAnsi="Candara" w:cstheme="minorHAnsi"/>
          <w:bCs/>
        </w:rPr>
        <w:t>Thank you to Robin and Nicole for taking this on! Nicole: I hope you have got</w:t>
      </w:r>
      <w:r w:rsidR="002D2007">
        <w:rPr>
          <w:rFonts w:ascii="Candara" w:hAnsi="Candara" w:cstheme="minorHAnsi"/>
          <w:bCs/>
        </w:rPr>
        <w:t>ten</w:t>
      </w:r>
      <w:r w:rsidRPr="00482184">
        <w:rPr>
          <w:rFonts w:ascii="Candara" w:hAnsi="Candara" w:cstheme="minorHAnsi"/>
          <w:bCs/>
        </w:rPr>
        <w:t xml:space="preserve"> a chance to review the updated charter. At our last meeting we updated the mission and the </w:t>
      </w:r>
      <w:r w:rsidRPr="00482184">
        <w:rPr>
          <w:rFonts w:ascii="Candara" w:hAnsi="Candara" w:cstheme="minorHAnsi"/>
          <w:bCs/>
        </w:rPr>
        <w:lastRenderedPageBreak/>
        <w:t xml:space="preserve">process of selection and seeking membership. We have 19 representatives and </w:t>
      </w:r>
      <w:r w:rsidR="002D2007" w:rsidRPr="00482184">
        <w:rPr>
          <w:rFonts w:ascii="Candara" w:hAnsi="Candara" w:cstheme="minorHAnsi"/>
          <w:bCs/>
        </w:rPr>
        <w:t>in</w:t>
      </w:r>
      <w:r w:rsidRPr="00482184">
        <w:rPr>
          <w:rFonts w:ascii="Candara" w:hAnsi="Candara" w:cstheme="minorHAnsi"/>
          <w:bCs/>
        </w:rPr>
        <w:t xml:space="preserve"> our last discussion we focused on adding a principal/ vice principal to add to this group and a youth representative. </w:t>
      </w:r>
      <w:r w:rsidR="00482184" w:rsidRPr="00482184">
        <w:rPr>
          <w:rFonts w:ascii="Candara" w:hAnsi="Candara" w:cstheme="minorHAnsi"/>
          <w:bCs/>
        </w:rPr>
        <w:t>One of the large</w:t>
      </w:r>
      <w:r w:rsidR="002D2007">
        <w:rPr>
          <w:rFonts w:ascii="Candara" w:hAnsi="Candara" w:cstheme="minorHAnsi"/>
          <w:bCs/>
        </w:rPr>
        <w:t>r</w:t>
      </w:r>
      <w:r w:rsidR="00482184" w:rsidRPr="00482184">
        <w:rPr>
          <w:rFonts w:ascii="Candara" w:hAnsi="Candara" w:cstheme="minorHAnsi"/>
          <w:bCs/>
        </w:rPr>
        <w:t xml:space="preserve"> barrier</w:t>
      </w:r>
      <w:r w:rsidR="002D2007">
        <w:rPr>
          <w:rFonts w:ascii="Candara" w:hAnsi="Candara" w:cstheme="minorHAnsi"/>
          <w:bCs/>
        </w:rPr>
        <w:t>s</w:t>
      </w:r>
      <w:r w:rsidR="00482184" w:rsidRPr="00482184">
        <w:rPr>
          <w:rFonts w:ascii="Candara" w:hAnsi="Candara" w:cstheme="minorHAnsi"/>
          <w:bCs/>
        </w:rPr>
        <w:t xml:space="preserve"> we talked about was taking the youth out of school, so we discussed pulling from Salem to minimize time out of school for traveling purposes. </w:t>
      </w:r>
      <w:r w:rsidR="00482184">
        <w:rPr>
          <w:rFonts w:ascii="Candara" w:hAnsi="Candara" w:cstheme="minorHAnsi"/>
          <w:bCs/>
        </w:rPr>
        <w:t xml:space="preserve">If there are any questions, please direct them to me. </w:t>
      </w:r>
    </w:p>
    <w:p w14:paraId="18E88835" w14:textId="653FD690" w:rsidR="00482184" w:rsidRDefault="00482184" w:rsidP="009B265C">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Cs/>
        </w:rPr>
        <w:t xml:space="preserve">We also talked about </w:t>
      </w:r>
      <w:r w:rsidR="002D2007">
        <w:rPr>
          <w:rFonts w:ascii="Candara" w:hAnsi="Candara" w:cstheme="minorHAnsi"/>
          <w:bCs/>
        </w:rPr>
        <w:t xml:space="preserve">the word </w:t>
      </w:r>
      <w:r>
        <w:rPr>
          <w:rFonts w:ascii="Candara" w:hAnsi="Candara" w:cstheme="minorHAnsi"/>
          <w:bCs/>
        </w:rPr>
        <w:t xml:space="preserve">Youth vs. student and how adding the word student could add higher education representation. </w:t>
      </w:r>
      <w:r w:rsidR="006764DC">
        <w:rPr>
          <w:rFonts w:ascii="Candara" w:hAnsi="Candara" w:cstheme="minorHAnsi"/>
          <w:bCs/>
        </w:rPr>
        <w:t xml:space="preserve">We would like to keep </w:t>
      </w:r>
      <w:proofErr w:type="gramStart"/>
      <w:r w:rsidR="002D2007">
        <w:rPr>
          <w:rFonts w:ascii="Candara" w:hAnsi="Candara" w:cstheme="minorHAnsi"/>
          <w:bCs/>
        </w:rPr>
        <w:t>Y</w:t>
      </w:r>
      <w:r w:rsidR="006764DC">
        <w:rPr>
          <w:rFonts w:ascii="Candara" w:hAnsi="Candara" w:cstheme="minorHAnsi"/>
          <w:bCs/>
        </w:rPr>
        <w:t>outh</w:t>
      </w:r>
      <w:proofErr w:type="gramEnd"/>
      <w:r w:rsidR="006764DC">
        <w:rPr>
          <w:rFonts w:ascii="Candara" w:hAnsi="Candara" w:cstheme="minorHAnsi"/>
          <w:bCs/>
        </w:rPr>
        <w:t xml:space="preserve"> and this would </w:t>
      </w:r>
      <w:proofErr w:type="gramStart"/>
      <w:r w:rsidR="006764DC">
        <w:rPr>
          <w:rFonts w:ascii="Candara" w:hAnsi="Candara" w:cstheme="minorHAnsi"/>
          <w:bCs/>
        </w:rPr>
        <w:t>open up</w:t>
      </w:r>
      <w:proofErr w:type="gramEnd"/>
      <w:r w:rsidR="006764DC">
        <w:rPr>
          <w:rFonts w:ascii="Candara" w:hAnsi="Candara" w:cstheme="minorHAnsi"/>
          <w:bCs/>
        </w:rPr>
        <w:t xml:space="preserve"> for ages younger and as old as 24 years of age.</w:t>
      </w:r>
    </w:p>
    <w:p w14:paraId="78FB9212" w14:textId="5CDF851E" w:rsidR="00482184" w:rsidRDefault="00482184" w:rsidP="009B265C">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Cs/>
        </w:rPr>
        <w:t>Tamara: Do we have Quorum clearly defined? No</w:t>
      </w:r>
      <w:r w:rsidR="002D2007">
        <w:rPr>
          <w:rFonts w:ascii="Candara" w:hAnsi="Candara" w:cstheme="minorHAnsi"/>
          <w:bCs/>
        </w:rPr>
        <w:t>,</w:t>
      </w:r>
      <w:r>
        <w:rPr>
          <w:rFonts w:ascii="Candara" w:hAnsi="Candara" w:cstheme="minorHAnsi"/>
          <w:bCs/>
        </w:rPr>
        <w:t xml:space="preserve"> we do not have it clearly </w:t>
      </w:r>
      <w:r w:rsidR="002D2007">
        <w:rPr>
          <w:rFonts w:ascii="Candara" w:hAnsi="Candara" w:cstheme="minorHAnsi"/>
          <w:bCs/>
        </w:rPr>
        <w:t>defined,</w:t>
      </w:r>
      <w:r>
        <w:rPr>
          <w:rFonts w:ascii="Candara" w:hAnsi="Candara" w:cstheme="minorHAnsi"/>
          <w:bCs/>
        </w:rPr>
        <w:t xml:space="preserve"> </w:t>
      </w:r>
      <w:r w:rsidR="006764DC">
        <w:rPr>
          <w:rFonts w:ascii="Candara" w:hAnsi="Candara" w:cstheme="minorHAnsi"/>
          <w:bCs/>
        </w:rPr>
        <w:t xml:space="preserve">and we have notes that we need majority. We will revisit this and bring it back to the group by </w:t>
      </w:r>
      <w:proofErr w:type="gramStart"/>
      <w:r w:rsidR="006764DC">
        <w:rPr>
          <w:rFonts w:ascii="Candara" w:hAnsi="Candara" w:cstheme="minorHAnsi"/>
          <w:bCs/>
        </w:rPr>
        <w:t>the retreat</w:t>
      </w:r>
      <w:proofErr w:type="gramEnd"/>
      <w:r w:rsidR="006764DC">
        <w:rPr>
          <w:rFonts w:ascii="Candara" w:hAnsi="Candara" w:cstheme="minorHAnsi"/>
          <w:bCs/>
        </w:rPr>
        <w:t xml:space="preserve">. We will then vote by </w:t>
      </w:r>
      <w:proofErr w:type="gramStart"/>
      <w:r w:rsidR="006764DC">
        <w:rPr>
          <w:rFonts w:ascii="Candara" w:hAnsi="Candara" w:cstheme="minorHAnsi"/>
          <w:bCs/>
        </w:rPr>
        <w:t>next</w:t>
      </w:r>
      <w:proofErr w:type="gramEnd"/>
      <w:r w:rsidR="006764DC">
        <w:rPr>
          <w:rFonts w:ascii="Candara" w:hAnsi="Candara" w:cstheme="minorHAnsi"/>
          <w:bCs/>
        </w:rPr>
        <w:t xml:space="preserve"> meeting. </w:t>
      </w:r>
    </w:p>
    <w:p w14:paraId="786AD154" w14:textId="7F307743" w:rsidR="006764DC" w:rsidRDefault="006764DC" w:rsidP="009B265C">
      <w:pPr>
        <w:tabs>
          <w:tab w:val="left" w:pos="1440"/>
          <w:tab w:val="left" w:pos="2160"/>
          <w:tab w:val="left" w:pos="2880"/>
          <w:tab w:val="left" w:pos="3326"/>
          <w:tab w:val="left" w:pos="3780"/>
          <w:tab w:val="left" w:pos="8640"/>
        </w:tabs>
        <w:spacing w:after="0" w:line="240" w:lineRule="auto"/>
        <w:ind w:right="-270"/>
        <w:rPr>
          <w:rFonts w:ascii="Segoe UI" w:hAnsi="Segoe UI" w:cs="Segoe UI"/>
        </w:rPr>
      </w:pPr>
      <w:r>
        <w:rPr>
          <w:rFonts w:ascii="Candara" w:hAnsi="Candara" w:cstheme="minorHAnsi"/>
          <w:bCs/>
        </w:rPr>
        <w:t xml:space="preserve">Brent: </w:t>
      </w:r>
      <w:r>
        <w:rPr>
          <w:rFonts w:ascii="Segoe UI" w:hAnsi="Segoe UI" w:cs="Segoe UI"/>
        </w:rPr>
        <w:t xml:space="preserve">Would the admin position need to hold a current admin license? </w:t>
      </w:r>
    </w:p>
    <w:p w14:paraId="4D93E3D8" w14:textId="1A869ADF" w:rsidR="006764DC" w:rsidRPr="00482184" w:rsidRDefault="006764DC" w:rsidP="009B265C">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Segoe UI" w:hAnsi="Segoe UI" w:cs="Segoe UI"/>
        </w:rPr>
        <w:t xml:space="preserve">Great Question! This would be a working professional so I do not believe we would use this language. </w:t>
      </w:r>
    </w:p>
    <w:p w14:paraId="4A9C2372" w14:textId="7A0A1FF1" w:rsidR="009B265C" w:rsidRDefault="009C5BD0" w:rsidP="009B265C">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2:0</w:t>
      </w:r>
      <w:r w:rsidR="002E462B">
        <w:rPr>
          <w:rFonts w:ascii="Candara" w:hAnsi="Candara" w:cstheme="minorHAnsi"/>
          <w:b/>
        </w:rPr>
        <w:t>0</w:t>
      </w:r>
      <w:r w:rsidR="009B265C">
        <w:rPr>
          <w:rFonts w:ascii="Candara" w:hAnsi="Candara" w:cstheme="minorHAnsi"/>
          <w:b/>
        </w:rPr>
        <w:tab/>
      </w:r>
      <w:r w:rsidR="004A1A73">
        <w:rPr>
          <w:rFonts w:ascii="Candara" w:hAnsi="Candara" w:cstheme="minorHAnsi"/>
          <w:b/>
        </w:rPr>
        <w:t>5</w:t>
      </w:r>
      <w:r w:rsidR="009B265C">
        <w:rPr>
          <w:rFonts w:ascii="Candara" w:hAnsi="Candara" w:cstheme="minorHAnsi"/>
          <w:b/>
        </w:rPr>
        <w:t xml:space="preserve">.0 </w:t>
      </w:r>
      <w:r w:rsidR="009B265C">
        <w:rPr>
          <w:rFonts w:ascii="Candara" w:hAnsi="Candara" w:cstheme="minorHAnsi"/>
          <w:b/>
        </w:rPr>
        <w:tab/>
      </w:r>
      <w:r w:rsidR="00747F92">
        <w:rPr>
          <w:rFonts w:ascii="Candara" w:hAnsi="Candara" w:cstheme="minorHAnsi"/>
          <w:b/>
        </w:rPr>
        <w:t xml:space="preserve">April Campbell – Assistant Superintendent </w:t>
      </w:r>
    </w:p>
    <w:p w14:paraId="30855C4D" w14:textId="05FE4F01" w:rsidR="009B265C" w:rsidRDefault="009B265C" w:rsidP="004A1A73">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
        </w:rPr>
        <w:tab/>
      </w:r>
      <w:r>
        <w:rPr>
          <w:rFonts w:ascii="Candara" w:hAnsi="Candara" w:cstheme="minorHAnsi"/>
          <w:b/>
        </w:rPr>
        <w:tab/>
      </w:r>
      <w:r w:rsidR="004A1A73">
        <w:rPr>
          <w:rFonts w:ascii="Candara" w:hAnsi="Candara" w:cstheme="minorHAnsi"/>
          <w:bCs/>
        </w:rPr>
        <w:t>5</w:t>
      </w:r>
      <w:r w:rsidRPr="009B265C">
        <w:rPr>
          <w:rFonts w:ascii="Candara" w:hAnsi="Candara" w:cstheme="minorHAnsi"/>
          <w:bCs/>
        </w:rPr>
        <w:t>.1</w:t>
      </w:r>
      <w:r w:rsidRPr="009B265C">
        <w:rPr>
          <w:rFonts w:ascii="Candara" w:hAnsi="Candara" w:cstheme="minorHAnsi"/>
          <w:bCs/>
        </w:rPr>
        <w:tab/>
      </w:r>
      <w:r w:rsidR="00747F92">
        <w:rPr>
          <w:rFonts w:ascii="Candara" w:hAnsi="Candara" w:cstheme="minorHAnsi"/>
          <w:bCs/>
        </w:rPr>
        <w:t xml:space="preserve">Federal Update </w:t>
      </w:r>
    </w:p>
    <w:p w14:paraId="34400C31" w14:textId="7D1159F5" w:rsidR="002B444D" w:rsidRDefault="00AF5DE5" w:rsidP="004A1A73">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Cs/>
        </w:rPr>
        <w:t xml:space="preserve">Summer learning – Email went out this is for this </w:t>
      </w:r>
      <w:proofErr w:type="gramStart"/>
      <w:r>
        <w:rPr>
          <w:rFonts w:ascii="Candara" w:hAnsi="Candara" w:cstheme="minorHAnsi"/>
          <w:bCs/>
        </w:rPr>
        <w:t>summer</w:t>
      </w:r>
      <w:proofErr w:type="gramEnd"/>
      <w:r>
        <w:rPr>
          <w:rFonts w:ascii="Candara" w:hAnsi="Candara" w:cstheme="minorHAnsi"/>
          <w:bCs/>
        </w:rPr>
        <w:t xml:space="preserve"> and we are looking at the potential for this year. </w:t>
      </w:r>
      <w:r w:rsidR="002D2007">
        <w:rPr>
          <w:rFonts w:ascii="Candara" w:hAnsi="Candara" w:cstheme="minorHAnsi"/>
          <w:bCs/>
        </w:rPr>
        <w:t>If</w:t>
      </w:r>
      <w:r>
        <w:rPr>
          <w:rFonts w:ascii="Candara" w:hAnsi="Candara" w:cstheme="minorHAnsi"/>
          <w:bCs/>
        </w:rPr>
        <w:t xml:space="preserve"> you have questions about </w:t>
      </w:r>
      <w:proofErr w:type="gramStart"/>
      <w:r>
        <w:rPr>
          <w:rFonts w:ascii="Candara" w:hAnsi="Candara" w:cstheme="minorHAnsi"/>
          <w:bCs/>
        </w:rPr>
        <w:t>this</w:t>
      </w:r>
      <w:proofErr w:type="gramEnd"/>
      <w:r>
        <w:rPr>
          <w:rFonts w:ascii="Candara" w:hAnsi="Candara" w:cstheme="minorHAnsi"/>
          <w:bCs/>
        </w:rPr>
        <w:t xml:space="preserve"> please visit the</w:t>
      </w:r>
      <w:r w:rsidR="002D2007">
        <w:rPr>
          <w:rFonts w:ascii="Candara" w:hAnsi="Candara" w:cstheme="minorHAnsi"/>
          <w:bCs/>
        </w:rPr>
        <w:t xml:space="preserve"> Summer Learning</w:t>
      </w:r>
      <w:r>
        <w:rPr>
          <w:rFonts w:ascii="Candara" w:hAnsi="Candara" w:cstheme="minorHAnsi"/>
          <w:bCs/>
        </w:rPr>
        <w:t xml:space="preserve"> webpage. Next Monday we will have a webinar so please attend, if you cannot we </w:t>
      </w:r>
      <w:r w:rsidR="005D718E">
        <w:rPr>
          <w:rFonts w:ascii="Candara" w:hAnsi="Candara" w:cstheme="minorHAnsi"/>
          <w:bCs/>
        </w:rPr>
        <w:t>will have alternative times that we could meet.</w:t>
      </w:r>
    </w:p>
    <w:p w14:paraId="0FBD52A7" w14:textId="4C3528BE" w:rsidR="005D718E" w:rsidRDefault="005D718E" w:rsidP="004A1A73">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Cs/>
        </w:rPr>
        <w:t xml:space="preserve">We are hoping to use IGA Gov agreements will be how we are allocating funds. </w:t>
      </w:r>
    </w:p>
    <w:p w14:paraId="0ACBBD7E" w14:textId="478DA23A" w:rsidR="005D718E" w:rsidRDefault="005D718E" w:rsidP="004A1A73">
      <w:pPr>
        <w:tabs>
          <w:tab w:val="left" w:pos="1440"/>
          <w:tab w:val="left" w:pos="2160"/>
          <w:tab w:val="left" w:pos="2880"/>
          <w:tab w:val="left" w:pos="3326"/>
          <w:tab w:val="left" w:pos="3780"/>
          <w:tab w:val="left" w:pos="8640"/>
        </w:tabs>
        <w:spacing w:after="0" w:line="240" w:lineRule="auto"/>
        <w:ind w:right="-270"/>
        <w:rPr>
          <w:rFonts w:ascii="Segoe UI" w:hAnsi="Segoe UI" w:cs="Segoe UI"/>
        </w:rPr>
      </w:pPr>
      <w:r>
        <w:rPr>
          <w:rFonts w:ascii="Segoe UI" w:hAnsi="Segoe UI" w:cs="Segoe UI"/>
        </w:rPr>
        <w:t xml:space="preserve">Julie B: My primary concern with this funding opportunity is not getting approval from the </w:t>
      </w:r>
      <w:r w:rsidR="002D2007">
        <w:rPr>
          <w:rFonts w:ascii="Segoe UI" w:hAnsi="Segoe UI" w:cs="Segoe UI"/>
        </w:rPr>
        <w:t>“</w:t>
      </w:r>
      <w:r>
        <w:rPr>
          <w:rFonts w:ascii="Segoe UI" w:hAnsi="Segoe UI" w:cs="Segoe UI"/>
        </w:rPr>
        <w:t>TC</w:t>
      </w:r>
      <w:r w:rsidR="002D2007">
        <w:rPr>
          <w:rFonts w:ascii="Segoe UI" w:hAnsi="Segoe UI" w:cs="Segoe UI"/>
        </w:rPr>
        <w:t>”</w:t>
      </w:r>
      <w:r>
        <w:rPr>
          <w:rFonts w:ascii="Segoe UI" w:hAnsi="Segoe UI" w:cs="Segoe UI"/>
        </w:rPr>
        <w:t xml:space="preserve"> in time to fully complete the application by the timeframe.</w:t>
      </w:r>
      <w:r w:rsidRPr="005D718E">
        <w:rPr>
          <w:rFonts w:ascii="Segoe UI" w:hAnsi="Segoe UI" w:cs="Segoe UI"/>
        </w:rPr>
        <w:t xml:space="preserve"> </w:t>
      </w:r>
      <w:r>
        <w:rPr>
          <w:rFonts w:ascii="Segoe UI" w:hAnsi="Segoe UI" w:cs="Segoe UI"/>
        </w:rPr>
        <w:t>April 23: First day incurred expenses will be eligible for reimbursement, for the Summer Learning grant funding.</w:t>
      </w:r>
    </w:p>
    <w:p w14:paraId="1A877DB9" w14:textId="38F016C8" w:rsidR="005D718E" w:rsidRPr="006764DC" w:rsidRDefault="005D718E" w:rsidP="004A1A73">
      <w:pPr>
        <w:tabs>
          <w:tab w:val="left" w:pos="1440"/>
          <w:tab w:val="left" w:pos="2160"/>
          <w:tab w:val="left" w:pos="2880"/>
          <w:tab w:val="left" w:pos="3326"/>
          <w:tab w:val="left" w:pos="3780"/>
          <w:tab w:val="left" w:pos="8640"/>
        </w:tabs>
        <w:spacing w:after="0" w:line="240" w:lineRule="auto"/>
        <w:ind w:right="-270"/>
        <w:rPr>
          <w:rFonts w:ascii="Segoe UI" w:hAnsi="Segoe UI" w:cs="Segoe UI"/>
        </w:rPr>
      </w:pPr>
      <w:r>
        <w:rPr>
          <w:rFonts w:ascii="Segoe UI" w:hAnsi="Segoe UI" w:cs="Segoe UI"/>
        </w:rPr>
        <w:t xml:space="preserve">Marsha: It looks like it does go through 2027 – Yes, it does because the funding will be </w:t>
      </w:r>
      <w:proofErr w:type="gramStart"/>
      <w:r>
        <w:rPr>
          <w:rFonts w:ascii="Segoe UI" w:hAnsi="Segoe UI" w:cs="Segoe UI"/>
        </w:rPr>
        <w:t>there</w:t>
      </w:r>
      <w:proofErr w:type="gramEnd"/>
      <w:r>
        <w:rPr>
          <w:rFonts w:ascii="Segoe UI" w:hAnsi="Segoe UI" w:cs="Segoe UI"/>
        </w:rPr>
        <w:t xml:space="preserve"> but the program </w:t>
      </w:r>
      <w:proofErr w:type="gramStart"/>
      <w:r>
        <w:rPr>
          <w:rFonts w:ascii="Segoe UI" w:hAnsi="Segoe UI" w:cs="Segoe UI"/>
        </w:rPr>
        <w:t>has to</w:t>
      </w:r>
      <w:proofErr w:type="gramEnd"/>
      <w:r>
        <w:rPr>
          <w:rFonts w:ascii="Segoe UI" w:hAnsi="Segoe UI" w:cs="Segoe UI"/>
        </w:rPr>
        <w:t xml:space="preserve"> stop after the summer. </w:t>
      </w:r>
    </w:p>
    <w:p w14:paraId="72863CFC" w14:textId="77777777" w:rsidR="009B265C" w:rsidRDefault="009B265C"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p>
    <w:p w14:paraId="529C83AA" w14:textId="3D1B4522" w:rsidR="009B265C" w:rsidRDefault="009C5BD0" w:rsidP="009B265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2:15</w:t>
      </w:r>
      <w:r w:rsidR="009B265C">
        <w:rPr>
          <w:rFonts w:ascii="Candara" w:hAnsi="Candara" w:cstheme="minorHAnsi"/>
          <w:b/>
        </w:rPr>
        <w:tab/>
      </w:r>
      <w:r w:rsidR="004A1A73">
        <w:rPr>
          <w:rFonts w:ascii="Candara" w:hAnsi="Candara" w:cstheme="minorHAnsi"/>
          <w:b/>
        </w:rPr>
        <w:t>6</w:t>
      </w:r>
      <w:r w:rsidR="009B265C">
        <w:rPr>
          <w:rFonts w:ascii="Candara" w:hAnsi="Candara" w:cstheme="minorHAnsi"/>
          <w:b/>
        </w:rPr>
        <w:t>.0</w:t>
      </w:r>
      <w:r w:rsidR="009B265C">
        <w:rPr>
          <w:rFonts w:ascii="Candara" w:hAnsi="Candara" w:cstheme="minorHAnsi"/>
          <w:b/>
        </w:rPr>
        <w:tab/>
        <w:t>AI/AN Advisory Committee Business</w:t>
      </w:r>
      <w:r w:rsidR="009B265C">
        <w:rPr>
          <w:rFonts w:ascii="Candara" w:hAnsi="Candara" w:cstheme="minorHAnsi"/>
          <w:b/>
        </w:rPr>
        <w:tab/>
      </w:r>
      <w:r w:rsidR="009B265C" w:rsidRPr="00987AE0">
        <w:rPr>
          <w:rFonts w:ascii="Candara" w:hAnsi="Candara" w:cstheme="minorHAnsi"/>
          <w:bCs/>
        </w:rPr>
        <w:t>Renee Roman Nose</w:t>
      </w:r>
    </w:p>
    <w:p w14:paraId="3051E9FC" w14:textId="08298D38" w:rsidR="003B20BF" w:rsidRDefault="009B265C" w:rsidP="003B20BF">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b/>
        </w:rPr>
        <w:tab/>
      </w:r>
      <w:r>
        <w:rPr>
          <w:rFonts w:ascii="Candara" w:hAnsi="Candara" w:cstheme="minorHAnsi"/>
          <w:b/>
        </w:rPr>
        <w:tab/>
      </w:r>
      <w:r w:rsidR="004A1A73">
        <w:rPr>
          <w:rFonts w:ascii="Candara" w:hAnsi="Candara" w:cstheme="minorHAnsi"/>
        </w:rPr>
        <w:t>6</w:t>
      </w:r>
      <w:r w:rsidRPr="00FC029E">
        <w:rPr>
          <w:rFonts w:ascii="Candara" w:hAnsi="Candara" w:cstheme="minorHAnsi"/>
        </w:rPr>
        <w:t>.1</w:t>
      </w:r>
      <w:r w:rsidRPr="00FC029E">
        <w:rPr>
          <w:rFonts w:ascii="Candara" w:hAnsi="Candara" w:cstheme="minorHAnsi"/>
        </w:rPr>
        <w:tab/>
      </w:r>
      <w:r w:rsidR="003B20BF">
        <w:rPr>
          <w:rFonts w:ascii="Candara" w:hAnsi="Candara" w:cstheme="minorHAnsi"/>
        </w:rPr>
        <w:t xml:space="preserve">Appointment Term Letters </w:t>
      </w:r>
    </w:p>
    <w:p w14:paraId="33DB86D6" w14:textId="1F9577CB" w:rsidR="006764DC" w:rsidRDefault="006764DC" w:rsidP="003B20BF">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Please respond to your appointment </w:t>
      </w:r>
      <w:proofErr w:type="gramStart"/>
      <w:r>
        <w:rPr>
          <w:rFonts w:ascii="Candara" w:hAnsi="Candara" w:cstheme="minorHAnsi"/>
        </w:rPr>
        <w:t>letter term</w:t>
      </w:r>
      <w:proofErr w:type="gramEnd"/>
      <w:r>
        <w:rPr>
          <w:rFonts w:ascii="Candara" w:hAnsi="Candara" w:cstheme="minorHAnsi"/>
        </w:rPr>
        <w:t xml:space="preserve"> that will be sent out from Raina. Please accept or decline your position</w:t>
      </w:r>
      <w:r w:rsidR="002D2007">
        <w:rPr>
          <w:rFonts w:ascii="Candara" w:hAnsi="Candara" w:cstheme="minorHAnsi"/>
        </w:rPr>
        <w:t>.</w:t>
      </w:r>
      <w:r>
        <w:rPr>
          <w:rFonts w:ascii="Candara" w:hAnsi="Candara" w:cstheme="minorHAnsi"/>
        </w:rPr>
        <w:t xml:space="preserve"> </w:t>
      </w:r>
    </w:p>
    <w:p w14:paraId="4A338811" w14:textId="4C4F874B" w:rsidR="009E6088" w:rsidRDefault="003B20BF" w:rsidP="003B20BF">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r>
      <w:r w:rsidR="004A1A73">
        <w:rPr>
          <w:rFonts w:ascii="Candara" w:hAnsi="Candara" w:cstheme="minorHAnsi"/>
        </w:rPr>
        <w:t>6</w:t>
      </w:r>
      <w:r>
        <w:rPr>
          <w:rFonts w:ascii="Candara" w:hAnsi="Candara" w:cstheme="minorHAnsi"/>
        </w:rPr>
        <w:t>.2</w:t>
      </w:r>
      <w:r>
        <w:rPr>
          <w:rFonts w:ascii="Candara" w:hAnsi="Candara" w:cstheme="minorHAnsi"/>
        </w:rPr>
        <w:tab/>
      </w:r>
      <w:r w:rsidR="009E6088">
        <w:rPr>
          <w:rFonts w:ascii="Candara" w:hAnsi="Candara" w:cstheme="minorHAnsi"/>
        </w:rPr>
        <w:t>State Mandated Training</w:t>
      </w:r>
    </w:p>
    <w:p w14:paraId="2F6A9289" w14:textId="3CDA38A4" w:rsidR="006764DC" w:rsidRDefault="006764DC" w:rsidP="003B20BF">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Please take your training – Raina will be sending out information to see who needs to take their training. More information to come! We would like to see </w:t>
      </w:r>
      <w:proofErr w:type="gramStart"/>
      <w:r>
        <w:rPr>
          <w:rFonts w:ascii="Candara" w:hAnsi="Candara" w:cstheme="minorHAnsi"/>
        </w:rPr>
        <w:t>trainings</w:t>
      </w:r>
      <w:proofErr w:type="gramEnd"/>
      <w:r>
        <w:rPr>
          <w:rFonts w:ascii="Candara" w:hAnsi="Candara" w:cstheme="minorHAnsi"/>
        </w:rPr>
        <w:t xml:space="preserve"> completed by this summer to avoid the December rush.</w:t>
      </w:r>
    </w:p>
    <w:p w14:paraId="75A344D4" w14:textId="59738E6C" w:rsidR="00271037" w:rsidRDefault="009E6088" w:rsidP="003B20BF">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t>6.3</w:t>
      </w:r>
      <w:r>
        <w:rPr>
          <w:rFonts w:ascii="Candara" w:hAnsi="Candara" w:cstheme="minorHAnsi"/>
        </w:rPr>
        <w:tab/>
      </w:r>
      <w:r w:rsidR="00271037">
        <w:rPr>
          <w:rFonts w:ascii="Candara" w:hAnsi="Candara" w:cstheme="minorHAnsi"/>
        </w:rPr>
        <w:t xml:space="preserve">Open Positions: Title VI &amp; </w:t>
      </w:r>
      <w:r w:rsidR="00F971C9">
        <w:rPr>
          <w:rFonts w:ascii="Candara" w:hAnsi="Candara" w:cstheme="minorHAnsi"/>
        </w:rPr>
        <w:t xml:space="preserve">Beaverton School District </w:t>
      </w:r>
    </w:p>
    <w:p w14:paraId="2CFF54AC" w14:textId="77777777" w:rsidR="006764DC" w:rsidRDefault="00271037" w:rsidP="009E6088">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Pr>
          <w:rFonts w:ascii="Candara" w:hAnsi="Candara" w:cstheme="minorHAnsi"/>
        </w:rPr>
        <w:tab/>
      </w:r>
      <w:r w:rsidR="00F971C9">
        <w:rPr>
          <w:rFonts w:ascii="Candara" w:hAnsi="Candara" w:cstheme="minorHAnsi"/>
        </w:rPr>
        <w:t>–</w:t>
      </w:r>
      <w:r>
        <w:rPr>
          <w:rFonts w:ascii="Candara" w:hAnsi="Candara" w:cstheme="minorHAnsi"/>
        </w:rPr>
        <w:t xml:space="preserve"> Beaverton:</w:t>
      </w:r>
      <w:r w:rsidR="00F971C9">
        <w:rPr>
          <w:rFonts w:ascii="Candara" w:hAnsi="Candara" w:cstheme="minorHAnsi"/>
        </w:rPr>
        <w:t xml:space="preserve"> Jennifer (Jen) Anderson, Native</w:t>
      </w:r>
      <w:r w:rsidR="003B20BF">
        <w:rPr>
          <w:rFonts w:ascii="Candara" w:hAnsi="Candara" w:cstheme="minorHAnsi"/>
        </w:rPr>
        <w:t xml:space="preserve"> </w:t>
      </w:r>
      <w:r w:rsidR="00F971C9">
        <w:rPr>
          <w:rFonts w:ascii="Candara" w:hAnsi="Candara" w:cstheme="minorHAnsi"/>
        </w:rPr>
        <w:t xml:space="preserve">education &amp; Development TOSA/ Student Success Coach </w:t>
      </w:r>
    </w:p>
    <w:p w14:paraId="50188AFE" w14:textId="77EBB8B3" w:rsidR="006764DC" w:rsidRDefault="006764DC" w:rsidP="009E6088">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Welcome Jen! We have one more step that needs to be completed from the district.  We do have an additional applicant that will need to have their applications </w:t>
      </w:r>
      <w:r w:rsidR="002D2007">
        <w:rPr>
          <w:rFonts w:ascii="Candara" w:hAnsi="Candara" w:cstheme="minorHAnsi"/>
        </w:rPr>
        <w:t>reviewed.</w:t>
      </w:r>
    </w:p>
    <w:p w14:paraId="67E7A8C4" w14:textId="332CA6B6" w:rsidR="00C933AD" w:rsidRDefault="006764DC" w:rsidP="006764DC">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Jen: Kainoa and Brandon who I have worked with Previously – I initial had some </w:t>
      </w:r>
      <w:r w:rsidR="00C933AD">
        <w:rPr>
          <w:rFonts w:ascii="Candara" w:hAnsi="Candara" w:cstheme="minorHAnsi"/>
        </w:rPr>
        <w:t>hesitancy with accepting committing to this work based on capability since I treat this work very seriously. I also have three children</w:t>
      </w:r>
      <w:r w:rsidR="002D2007">
        <w:rPr>
          <w:rFonts w:ascii="Candara" w:hAnsi="Candara" w:cstheme="minorHAnsi"/>
        </w:rPr>
        <w:t xml:space="preserve"> </w:t>
      </w:r>
      <w:r w:rsidR="00C933AD">
        <w:rPr>
          <w:rFonts w:ascii="Candara" w:hAnsi="Candara" w:cstheme="minorHAnsi"/>
        </w:rPr>
        <w:t>currently in the education system. Renee had great words to give “If you are being called then you are ready” an</w:t>
      </w:r>
      <w:r w:rsidR="002D2007">
        <w:rPr>
          <w:rFonts w:ascii="Candara" w:hAnsi="Candara" w:cstheme="minorHAnsi"/>
        </w:rPr>
        <w:t>d</w:t>
      </w:r>
      <w:r w:rsidR="00C933AD">
        <w:rPr>
          <w:rFonts w:ascii="Candara" w:hAnsi="Candara" w:cstheme="minorHAnsi"/>
        </w:rPr>
        <w:t xml:space="preserve"> that really stuck with </w:t>
      </w:r>
      <w:r w:rsidR="002D2007">
        <w:rPr>
          <w:rFonts w:ascii="Candara" w:hAnsi="Candara" w:cstheme="minorHAnsi"/>
        </w:rPr>
        <w:t>me,</w:t>
      </w:r>
      <w:r w:rsidR="00C933AD">
        <w:rPr>
          <w:rFonts w:ascii="Candara" w:hAnsi="Candara" w:cstheme="minorHAnsi"/>
        </w:rPr>
        <w:t xml:space="preserve"> so I am all in if this happens to be a good fit. </w:t>
      </w:r>
    </w:p>
    <w:p w14:paraId="50493240" w14:textId="5493E32F" w:rsidR="009B265C" w:rsidRDefault="00C933AD" w:rsidP="006764DC">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amara: </w:t>
      </w:r>
      <w:r w:rsidR="002D2007">
        <w:rPr>
          <w:rFonts w:ascii="Candara" w:hAnsi="Candara" w:cstheme="minorHAnsi"/>
        </w:rPr>
        <w:t xml:space="preserve">Thank you for your words. </w:t>
      </w:r>
      <w:r>
        <w:rPr>
          <w:rFonts w:ascii="Candara" w:hAnsi="Candara" w:cstheme="minorHAnsi"/>
        </w:rPr>
        <w:t>We have not ha</w:t>
      </w:r>
      <w:r w:rsidR="002D2007">
        <w:rPr>
          <w:rFonts w:ascii="Candara" w:hAnsi="Candara" w:cstheme="minorHAnsi"/>
        </w:rPr>
        <w:t>d</w:t>
      </w:r>
      <w:r>
        <w:rPr>
          <w:rFonts w:ascii="Candara" w:hAnsi="Candara" w:cstheme="minorHAnsi"/>
        </w:rPr>
        <w:t xml:space="preserve"> multiple </w:t>
      </w:r>
      <w:proofErr w:type="gramStart"/>
      <w:r>
        <w:rPr>
          <w:rFonts w:ascii="Candara" w:hAnsi="Candara" w:cstheme="minorHAnsi"/>
        </w:rPr>
        <w:t>applicants</w:t>
      </w:r>
      <w:proofErr w:type="gramEnd"/>
      <w:r>
        <w:rPr>
          <w:rFonts w:ascii="Candara" w:hAnsi="Candara" w:cstheme="minorHAnsi"/>
        </w:rPr>
        <w:t xml:space="preserve"> so this is new to us, thank you for being patient with us. </w:t>
      </w:r>
      <w:r w:rsidR="004A1A73">
        <w:rPr>
          <w:rFonts w:ascii="Candara" w:hAnsi="Candara" w:cstheme="minorHAnsi"/>
        </w:rPr>
        <w:tab/>
      </w:r>
    </w:p>
    <w:p w14:paraId="366BA00B" w14:textId="5AB730FC" w:rsidR="00C83FD4" w:rsidRPr="002F78BF" w:rsidRDefault="00C83FD4" w:rsidP="009B265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6.</w:t>
      </w:r>
      <w:r w:rsidR="009E6088">
        <w:rPr>
          <w:rFonts w:ascii="Candara" w:hAnsi="Candara" w:cstheme="minorHAnsi"/>
        </w:rPr>
        <w:t>4</w:t>
      </w:r>
      <w:r>
        <w:rPr>
          <w:rFonts w:ascii="Candara" w:hAnsi="Candara" w:cstheme="minorHAnsi"/>
        </w:rPr>
        <w:tab/>
      </w:r>
      <w:r w:rsidR="009E6088">
        <w:rPr>
          <w:rFonts w:ascii="Candara" w:hAnsi="Candara" w:cstheme="minorHAnsi"/>
        </w:rPr>
        <w:t>June AI/AN Retreat</w:t>
      </w:r>
    </w:p>
    <w:p w14:paraId="56EBEA6E" w14:textId="141EF6D2" w:rsidR="00C26DBD" w:rsidRPr="002D2007" w:rsidRDefault="00C933AD" w:rsidP="002D2007">
      <w:p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2D2007">
        <w:rPr>
          <w:rFonts w:ascii="Candara" w:hAnsi="Candara" w:cstheme="minorHAnsi"/>
          <w:bCs/>
        </w:rPr>
        <w:t>Tamara: OIEA Update: I would like to thank Jaimie and her team</w:t>
      </w:r>
      <w:r w:rsidR="00C26DBD" w:rsidRPr="002D2007">
        <w:rPr>
          <w:rFonts w:ascii="Candara" w:hAnsi="Candara" w:cstheme="minorHAnsi"/>
          <w:bCs/>
        </w:rPr>
        <w:t xml:space="preserve">. This was a great </w:t>
      </w:r>
      <w:proofErr w:type="gramStart"/>
      <w:r w:rsidR="00C26DBD" w:rsidRPr="002D2007">
        <w:rPr>
          <w:rFonts w:ascii="Candara" w:hAnsi="Candara" w:cstheme="minorHAnsi"/>
          <w:bCs/>
        </w:rPr>
        <w:t>conference</w:t>
      </w:r>
      <w:proofErr w:type="gramEnd"/>
      <w:r w:rsidR="00C26DBD" w:rsidRPr="002D2007">
        <w:rPr>
          <w:rFonts w:ascii="Candara" w:hAnsi="Candara" w:cstheme="minorHAnsi"/>
          <w:bCs/>
        </w:rPr>
        <w:t xml:space="preserve"> and our next conference will be SOU in 2026. No date yet but traditionally it will be April/ May. Also</w:t>
      </w:r>
      <w:r w:rsidR="002D2007">
        <w:rPr>
          <w:rFonts w:ascii="Candara" w:hAnsi="Candara" w:cstheme="minorHAnsi"/>
          <w:bCs/>
        </w:rPr>
        <w:t>,</w:t>
      </w:r>
      <w:r w:rsidR="00C26DBD" w:rsidRPr="002D2007">
        <w:rPr>
          <w:rFonts w:ascii="Candara" w:hAnsi="Candara" w:cstheme="minorHAnsi"/>
          <w:bCs/>
        </w:rPr>
        <w:t xml:space="preserve"> a big thank you to April </w:t>
      </w:r>
      <w:r w:rsidR="002D2007">
        <w:rPr>
          <w:rFonts w:ascii="Candara" w:hAnsi="Candara" w:cstheme="minorHAnsi"/>
          <w:bCs/>
        </w:rPr>
        <w:t xml:space="preserve">Renee </w:t>
      </w:r>
      <w:r w:rsidR="00C26DBD" w:rsidRPr="002D2007">
        <w:rPr>
          <w:rFonts w:ascii="Candara" w:hAnsi="Candara" w:cstheme="minorHAnsi"/>
          <w:bCs/>
        </w:rPr>
        <w:t xml:space="preserve">and Brent for a wonderful presentation! OIEA is so grateful for </w:t>
      </w:r>
      <w:proofErr w:type="gramStart"/>
      <w:r w:rsidR="00C26DBD" w:rsidRPr="002D2007">
        <w:rPr>
          <w:rFonts w:ascii="Candara" w:hAnsi="Candara" w:cstheme="minorHAnsi"/>
          <w:bCs/>
        </w:rPr>
        <w:t>all of</w:t>
      </w:r>
      <w:proofErr w:type="gramEnd"/>
      <w:r w:rsidR="00C26DBD" w:rsidRPr="002D2007">
        <w:rPr>
          <w:rFonts w:ascii="Candara" w:hAnsi="Candara" w:cstheme="minorHAnsi"/>
          <w:bCs/>
        </w:rPr>
        <w:t xml:space="preserve"> the volunteers and the Office of Indian Education</w:t>
      </w:r>
      <w:r w:rsidR="002D2007">
        <w:rPr>
          <w:rFonts w:ascii="Candara" w:hAnsi="Candara" w:cstheme="minorHAnsi"/>
          <w:bCs/>
        </w:rPr>
        <w:t>.</w:t>
      </w:r>
    </w:p>
    <w:p w14:paraId="146D0AB9" w14:textId="37EFCFA9" w:rsidR="00A71D21" w:rsidRPr="009023CB" w:rsidRDefault="004A1A73"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2:50</w:t>
      </w:r>
      <w:r w:rsidR="00F971C9">
        <w:rPr>
          <w:rFonts w:ascii="Candara" w:hAnsi="Candara" w:cstheme="minorHAnsi"/>
          <w:b/>
        </w:rPr>
        <w:tab/>
      </w:r>
      <w:r>
        <w:rPr>
          <w:rFonts w:ascii="Candara" w:hAnsi="Candara" w:cstheme="minorHAnsi"/>
          <w:b/>
        </w:rPr>
        <w:t>7</w:t>
      </w:r>
      <w:r w:rsidR="00F971C9">
        <w:rPr>
          <w:rFonts w:ascii="Candara" w:hAnsi="Candara" w:cstheme="minorHAnsi"/>
          <w:b/>
        </w:rPr>
        <w:t>.0</w:t>
      </w:r>
      <w:r w:rsidR="00F971C9">
        <w:rPr>
          <w:rFonts w:ascii="Candara" w:hAnsi="Candara" w:cstheme="minorHAnsi"/>
          <w:b/>
        </w:rPr>
        <w:tab/>
      </w:r>
      <w:r w:rsidR="00A71D21" w:rsidRPr="009023CB">
        <w:rPr>
          <w:rFonts w:ascii="Candara" w:hAnsi="Candara" w:cstheme="minorHAnsi"/>
          <w:b/>
        </w:rPr>
        <w:t xml:space="preserve">Community Comment </w:t>
      </w:r>
      <w:r w:rsidR="00A71D21">
        <w:rPr>
          <w:rFonts w:ascii="Candara" w:hAnsi="Candara" w:cstheme="minorHAnsi"/>
          <w:b/>
        </w:rPr>
        <w:tab/>
      </w:r>
      <w:r w:rsidR="00A71D21" w:rsidRPr="009023CB">
        <w:rPr>
          <w:rFonts w:ascii="Candara" w:hAnsi="Candara" w:cstheme="minorHAnsi"/>
          <w:bCs/>
        </w:rPr>
        <w:t>Chair Henderson</w:t>
      </w:r>
    </w:p>
    <w:p w14:paraId="3641211E" w14:textId="77777777"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sidRPr="009023CB">
        <w:rPr>
          <w:rFonts w:ascii="Candara" w:hAnsi="Candara" w:cstheme="minorHAnsi"/>
          <w:b/>
          <w:i/>
        </w:rPr>
        <w:tab/>
      </w:r>
      <w:r w:rsidRPr="009023CB">
        <w:rPr>
          <w:rFonts w:ascii="Candara" w:hAnsi="Candara" w:cstheme="minorHAnsi"/>
          <w:b/>
        </w:rPr>
        <w:tab/>
      </w:r>
      <w:r w:rsidRPr="009023CB">
        <w:rPr>
          <w:rFonts w:ascii="Candara" w:hAnsi="Candara" w:cstheme="minorHAnsi"/>
          <w:b/>
        </w:rPr>
        <w:tab/>
      </w:r>
      <w:r w:rsidRPr="009023CB">
        <w:rPr>
          <w:rFonts w:ascii="Candara" w:hAnsi="Candara" w:cstheme="minorHAnsi"/>
          <w:bCs/>
        </w:rPr>
        <w:t xml:space="preserve">Public testimony may be submitted ahead of time in writing to </w:t>
      </w:r>
    </w:p>
    <w:p w14:paraId="7BA0416E" w14:textId="77777777"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u w:val="single"/>
        </w:rPr>
      </w:pPr>
      <w:r w:rsidRPr="009023CB">
        <w:rPr>
          <w:rFonts w:ascii="Candara" w:hAnsi="Candara" w:cstheme="minorHAnsi"/>
          <w:bCs/>
        </w:rPr>
        <w:lastRenderedPageBreak/>
        <w:tab/>
      </w:r>
      <w:r w:rsidRPr="009023CB">
        <w:rPr>
          <w:rFonts w:ascii="Candara" w:hAnsi="Candara" w:cstheme="minorHAnsi"/>
          <w:bCs/>
        </w:rPr>
        <w:tab/>
      </w:r>
      <w:r w:rsidRPr="009023CB">
        <w:rPr>
          <w:rFonts w:ascii="Candara" w:hAnsi="Candara" w:cstheme="minorHAnsi"/>
          <w:bCs/>
        </w:rPr>
        <w:tab/>
      </w:r>
      <w:hyperlink r:id="rId14" w:history="1">
        <w:r w:rsidRPr="009023CB">
          <w:rPr>
            <w:rStyle w:val="Hyperlink"/>
            <w:rFonts w:ascii="Candara" w:hAnsi="Candara" w:cstheme="minorHAnsi"/>
            <w:bCs/>
          </w:rPr>
          <w:t>AIAN.AdvisoryCommittee@OregonLearning.org</w:t>
        </w:r>
      </w:hyperlink>
    </w:p>
    <w:p w14:paraId="2AF61133" w14:textId="7474F615" w:rsidR="004C6B01" w:rsidRPr="002D2007" w:rsidRDefault="00C26DBD" w:rsidP="00BE1118">
      <w:p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2D2007">
        <w:rPr>
          <w:rFonts w:ascii="Candara" w:hAnsi="Candara" w:cstheme="minorHAnsi"/>
          <w:bCs/>
        </w:rPr>
        <w:t xml:space="preserve">No Community comment </w:t>
      </w:r>
      <w:proofErr w:type="gramStart"/>
      <w:r w:rsidRPr="002D2007">
        <w:rPr>
          <w:rFonts w:ascii="Candara" w:hAnsi="Candara" w:cstheme="minorHAnsi"/>
          <w:bCs/>
        </w:rPr>
        <w:t>at this time</w:t>
      </w:r>
      <w:proofErr w:type="gramEnd"/>
      <w:r w:rsidRPr="002D2007">
        <w:rPr>
          <w:rFonts w:ascii="Candara" w:hAnsi="Candara" w:cstheme="minorHAnsi"/>
          <w:bCs/>
        </w:rPr>
        <w:t xml:space="preserve">. </w:t>
      </w:r>
    </w:p>
    <w:p w14:paraId="6CF8EC91" w14:textId="3B2779B5" w:rsidR="00C26DBD" w:rsidRDefault="00C26DBD" w:rsidP="00BE1118">
      <w:pPr>
        <w:tabs>
          <w:tab w:val="left" w:pos="1440"/>
          <w:tab w:val="left" w:pos="2160"/>
          <w:tab w:val="left" w:pos="2880"/>
          <w:tab w:val="left" w:pos="3326"/>
          <w:tab w:val="left" w:pos="3780"/>
          <w:tab w:val="right" w:pos="10080"/>
        </w:tabs>
        <w:spacing w:after="0" w:line="240" w:lineRule="auto"/>
        <w:rPr>
          <w:rFonts w:ascii="Candara" w:hAnsi="Candara" w:cstheme="minorHAnsi"/>
          <w:b/>
        </w:rPr>
      </w:pPr>
      <w:r w:rsidRPr="002D2007">
        <w:rPr>
          <w:rFonts w:ascii="Candara" w:hAnsi="Candara" w:cstheme="minorHAnsi"/>
          <w:bCs/>
        </w:rPr>
        <w:t>Paul Sell</w:t>
      </w:r>
      <w:r w:rsidR="002D2007" w:rsidRPr="002D2007">
        <w:rPr>
          <w:rFonts w:ascii="Candara" w:hAnsi="Candara" w:cstheme="minorHAnsi"/>
          <w:bCs/>
        </w:rPr>
        <w:t xml:space="preserve">: </w:t>
      </w:r>
      <w:r w:rsidRPr="002D2007">
        <w:rPr>
          <w:rFonts w:ascii="Candara" w:hAnsi="Candara" w:cstheme="minorHAnsi"/>
          <w:bCs/>
        </w:rPr>
        <w:t>Grants are open for 60 days. Please check out webpage at for Youth Development Oregon. Link to webpage:</w:t>
      </w:r>
      <w:r>
        <w:rPr>
          <w:rFonts w:ascii="Candara" w:hAnsi="Candara" w:cstheme="minorHAnsi"/>
          <w:b/>
        </w:rPr>
        <w:t xml:space="preserve"> </w:t>
      </w:r>
      <w:hyperlink r:id="rId15" w:history="1">
        <w:r w:rsidRPr="00B85C8E">
          <w:rPr>
            <w:rStyle w:val="Hyperlink"/>
            <w:rFonts w:ascii="Candara" w:hAnsi="Candara" w:cstheme="minorHAnsi"/>
            <w:b/>
          </w:rPr>
          <w:t>https://www.oregon.gov/youthdevelopmentdivision/youthgrants/Pages/default.aspx</w:t>
        </w:r>
      </w:hyperlink>
      <w:r>
        <w:rPr>
          <w:rFonts w:ascii="Candara" w:hAnsi="Candara" w:cstheme="minorHAnsi"/>
          <w:b/>
        </w:rPr>
        <w:t xml:space="preserve"> </w:t>
      </w:r>
    </w:p>
    <w:p w14:paraId="18572A08" w14:textId="321B4F97" w:rsidR="004C6B01" w:rsidRDefault="004A1A73" w:rsidP="00F971C9">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
        </w:rPr>
        <w:t>3:00</w:t>
      </w:r>
      <w:r w:rsidR="004C6B01">
        <w:rPr>
          <w:rFonts w:ascii="Candara" w:hAnsi="Candara" w:cstheme="minorHAnsi"/>
          <w:bCs/>
        </w:rPr>
        <w:t xml:space="preserve"> </w:t>
      </w:r>
      <w:r w:rsidR="004C6B01">
        <w:rPr>
          <w:rFonts w:ascii="Candara" w:hAnsi="Candara" w:cstheme="minorHAnsi"/>
          <w:bCs/>
        </w:rPr>
        <w:tab/>
      </w:r>
      <w:r w:rsidR="00FF2F19">
        <w:rPr>
          <w:rFonts w:ascii="Candara" w:hAnsi="Candara" w:cstheme="minorHAnsi"/>
          <w:bCs/>
        </w:rPr>
        <w:t xml:space="preserve">Adjourn </w:t>
      </w:r>
      <w:r w:rsidR="00C26DBD">
        <w:rPr>
          <w:rFonts w:ascii="Candara" w:hAnsi="Candara" w:cstheme="minorHAnsi"/>
          <w:bCs/>
        </w:rPr>
        <w:t xml:space="preserve"> </w:t>
      </w:r>
    </w:p>
    <w:p w14:paraId="4A606B26" w14:textId="77777777" w:rsidR="00C26DBD" w:rsidRDefault="00C26DBD" w:rsidP="00F971C9">
      <w:pPr>
        <w:tabs>
          <w:tab w:val="left" w:pos="1440"/>
          <w:tab w:val="left" w:pos="2160"/>
          <w:tab w:val="left" w:pos="2880"/>
          <w:tab w:val="left" w:pos="3326"/>
          <w:tab w:val="left" w:pos="3780"/>
          <w:tab w:val="right" w:pos="10080"/>
        </w:tabs>
        <w:spacing w:after="0" w:line="240" w:lineRule="auto"/>
        <w:rPr>
          <w:rFonts w:ascii="Candara" w:hAnsi="Candara" w:cstheme="minorHAnsi"/>
          <w:bCs/>
        </w:rPr>
      </w:pPr>
    </w:p>
    <w:p w14:paraId="1E78A81C" w14:textId="36231639" w:rsidR="00C26DBD" w:rsidRDefault="00C26DBD" w:rsidP="00F971C9">
      <w:pPr>
        <w:tabs>
          <w:tab w:val="left" w:pos="1440"/>
          <w:tab w:val="left" w:pos="2160"/>
          <w:tab w:val="left" w:pos="2880"/>
          <w:tab w:val="left" w:pos="3326"/>
          <w:tab w:val="left" w:pos="3780"/>
          <w:tab w:val="right" w:pos="10080"/>
        </w:tabs>
        <w:spacing w:after="0" w:line="240" w:lineRule="auto"/>
        <w:rPr>
          <w:rFonts w:ascii="Segoe UI" w:hAnsi="Segoe UI" w:cs="Segoe UI"/>
        </w:rPr>
      </w:pPr>
      <w:r>
        <w:rPr>
          <w:rFonts w:ascii="Segoe UI" w:hAnsi="Segoe UI" w:cs="Segoe UI"/>
        </w:rPr>
        <w:t>You are all warmly invited to the annual Mother’s Day Powwow at the UO May 9 - 11th.</w:t>
      </w:r>
      <w:r w:rsidR="002D2007">
        <w:rPr>
          <w:rFonts w:ascii="Segoe UI" w:hAnsi="Segoe UI" w:cs="Segoe UI"/>
        </w:rPr>
        <w:t xml:space="preserve"> More information </w:t>
      </w:r>
      <w:proofErr w:type="gramStart"/>
      <w:r w:rsidR="002D2007">
        <w:rPr>
          <w:rFonts w:ascii="Segoe UI" w:hAnsi="Segoe UI" w:cs="Segoe UI"/>
        </w:rPr>
        <w:t>on</w:t>
      </w:r>
      <w:proofErr w:type="gramEnd"/>
      <w:r w:rsidR="002D2007">
        <w:rPr>
          <w:rFonts w:ascii="Segoe UI" w:hAnsi="Segoe UI" w:cs="Segoe UI"/>
        </w:rPr>
        <w:t xml:space="preserve"> the OIE newsletter.</w:t>
      </w:r>
    </w:p>
    <w:p w14:paraId="797E34FF" w14:textId="77777777" w:rsidR="00C26DBD" w:rsidRDefault="00C26DBD" w:rsidP="00F971C9">
      <w:pPr>
        <w:tabs>
          <w:tab w:val="left" w:pos="1440"/>
          <w:tab w:val="left" w:pos="2160"/>
          <w:tab w:val="left" w:pos="2880"/>
          <w:tab w:val="left" w:pos="3326"/>
          <w:tab w:val="left" w:pos="3780"/>
          <w:tab w:val="right" w:pos="10080"/>
        </w:tabs>
        <w:spacing w:after="0" w:line="240" w:lineRule="auto"/>
        <w:rPr>
          <w:rFonts w:ascii="Segoe UI" w:hAnsi="Segoe UI" w:cs="Segoe UI"/>
        </w:rPr>
      </w:pPr>
    </w:p>
    <w:p w14:paraId="30A81366" w14:textId="2CB00D1E" w:rsidR="00C26DBD" w:rsidRDefault="00C26DBD" w:rsidP="00F971C9">
      <w:pPr>
        <w:tabs>
          <w:tab w:val="left" w:pos="1440"/>
          <w:tab w:val="left" w:pos="2160"/>
          <w:tab w:val="left" w:pos="2880"/>
          <w:tab w:val="left" w:pos="3326"/>
          <w:tab w:val="left" w:pos="3780"/>
          <w:tab w:val="right" w:pos="10080"/>
        </w:tabs>
        <w:spacing w:after="0" w:line="240" w:lineRule="auto"/>
        <w:rPr>
          <w:rFonts w:ascii="Segoe UI" w:hAnsi="Segoe UI" w:cs="Segoe UI"/>
        </w:rPr>
      </w:pPr>
      <w:r>
        <w:rPr>
          <w:rFonts w:ascii="Segoe UI" w:hAnsi="Segoe UI" w:cs="Segoe UI"/>
        </w:rPr>
        <w:t xml:space="preserve">Roshelle </w:t>
      </w:r>
      <w:r w:rsidR="002D2007">
        <w:rPr>
          <w:rFonts w:ascii="Segoe UI" w:hAnsi="Segoe UI" w:cs="Segoe UI"/>
        </w:rPr>
        <w:t>W: My team and I</w:t>
      </w:r>
      <w:r>
        <w:rPr>
          <w:rFonts w:ascii="Segoe UI" w:hAnsi="Segoe UI" w:cs="Segoe UI"/>
        </w:rPr>
        <w:t xml:space="preserve"> are also sponsoring a tiny </w:t>
      </w:r>
      <w:proofErr w:type="gramStart"/>
      <w:r>
        <w:rPr>
          <w:rFonts w:ascii="Segoe UI" w:hAnsi="Segoe UI" w:cs="Segoe UI"/>
        </w:rPr>
        <w:t>tots</w:t>
      </w:r>
      <w:proofErr w:type="gramEnd"/>
      <w:r>
        <w:rPr>
          <w:rFonts w:ascii="Segoe UI" w:hAnsi="Segoe UI" w:cs="Segoe UI"/>
        </w:rPr>
        <w:t xml:space="preserve"> event!</w:t>
      </w:r>
      <w:r w:rsidR="002D2007">
        <w:rPr>
          <w:rFonts w:ascii="Segoe UI" w:hAnsi="Segoe UI" w:cs="Segoe UI"/>
        </w:rPr>
        <w:t xml:space="preserve"> Please contact me with more information. Ou</w:t>
      </w:r>
      <w:r>
        <w:rPr>
          <w:rFonts w:ascii="Segoe UI" w:hAnsi="Segoe UI" w:cs="Segoe UI"/>
        </w:rPr>
        <w:t>r Native graduates will be honored Friday evening around 8pm. The powwow will be held at Mac Court</w:t>
      </w:r>
      <w:r w:rsidR="002D2007">
        <w:rPr>
          <w:rFonts w:ascii="Segoe UI" w:hAnsi="Segoe UI" w:cs="Segoe UI"/>
        </w:rPr>
        <w:t>.</w:t>
      </w:r>
    </w:p>
    <w:p w14:paraId="19D43712" w14:textId="77777777" w:rsidR="002D2007" w:rsidRDefault="002D2007" w:rsidP="00F971C9">
      <w:pPr>
        <w:tabs>
          <w:tab w:val="left" w:pos="1440"/>
          <w:tab w:val="left" w:pos="2160"/>
          <w:tab w:val="left" w:pos="2880"/>
          <w:tab w:val="left" w:pos="3326"/>
          <w:tab w:val="left" w:pos="3780"/>
          <w:tab w:val="right" w:pos="10080"/>
        </w:tabs>
        <w:spacing w:after="0" w:line="240" w:lineRule="auto"/>
        <w:rPr>
          <w:rFonts w:ascii="Segoe UI" w:hAnsi="Segoe UI" w:cs="Segoe UI"/>
        </w:rPr>
      </w:pPr>
    </w:p>
    <w:p w14:paraId="37511920" w14:textId="30E653F6" w:rsidR="002D2007" w:rsidRPr="002D2007" w:rsidRDefault="002D2007" w:rsidP="00F971C9">
      <w:pPr>
        <w:tabs>
          <w:tab w:val="left" w:pos="1440"/>
          <w:tab w:val="left" w:pos="2160"/>
          <w:tab w:val="left" w:pos="2880"/>
          <w:tab w:val="left" w:pos="3326"/>
          <w:tab w:val="left" w:pos="3780"/>
          <w:tab w:val="right" w:pos="10080"/>
        </w:tabs>
        <w:spacing w:after="0" w:line="240" w:lineRule="auto"/>
        <w:rPr>
          <w:rFonts w:ascii="Segoe UI" w:hAnsi="Segoe UI" w:cs="Segoe UI"/>
        </w:rPr>
      </w:pPr>
      <w:r>
        <w:rPr>
          <w:rFonts w:ascii="Segoe UI" w:hAnsi="Segoe UI" w:cs="Segoe UI"/>
        </w:rPr>
        <w:t>Meeting Adjourn 2:58</w:t>
      </w:r>
    </w:p>
    <w:sectPr w:rsidR="002D2007" w:rsidRPr="002D2007" w:rsidSect="00747421">
      <w:footerReference w:type="default" r:id="rId16"/>
      <w:footerReference w:type="first" r:id="rId17"/>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w:t>
    </w:r>
    <w:proofErr w:type="gramStart"/>
    <w:r w:rsidR="005474D2">
      <w:t>-“</w:t>
    </w:r>
    <w:proofErr w:type="gramEnd"/>
    <w:r w:rsidR="005474D2">
      <w:t>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3"/>
  </w:num>
  <w:num w:numId="2" w16cid:durableId="1767001254">
    <w:abstractNumId w:val="7"/>
  </w:num>
  <w:num w:numId="3" w16cid:durableId="944389080">
    <w:abstractNumId w:val="8"/>
  </w:num>
  <w:num w:numId="4" w16cid:durableId="107162794">
    <w:abstractNumId w:val="4"/>
  </w:num>
  <w:num w:numId="5" w16cid:durableId="1380327488">
    <w:abstractNumId w:val="6"/>
  </w:num>
  <w:num w:numId="6" w16cid:durableId="2129810871">
    <w:abstractNumId w:val="1"/>
  </w:num>
  <w:num w:numId="7" w16cid:durableId="592469066">
    <w:abstractNumId w:val="2"/>
  </w:num>
  <w:num w:numId="8" w16cid:durableId="1516916515">
    <w:abstractNumId w:val="10"/>
  </w:num>
  <w:num w:numId="9" w16cid:durableId="462577785">
    <w:abstractNumId w:val="5"/>
  </w:num>
  <w:num w:numId="10" w16cid:durableId="1515923846">
    <w:abstractNumId w:val="9"/>
  </w:num>
  <w:num w:numId="11" w16cid:durableId="143432735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252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1D4E"/>
    <w:rsid w:val="00014CAD"/>
    <w:rsid w:val="000169CB"/>
    <w:rsid w:val="0001735A"/>
    <w:rsid w:val="000219A5"/>
    <w:rsid w:val="000219B5"/>
    <w:rsid w:val="00022B8C"/>
    <w:rsid w:val="00026EA5"/>
    <w:rsid w:val="000276BD"/>
    <w:rsid w:val="00030A91"/>
    <w:rsid w:val="00032B5C"/>
    <w:rsid w:val="00032E40"/>
    <w:rsid w:val="000334FC"/>
    <w:rsid w:val="00040C43"/>
    <w:rsid w:val="0004246C"/>
    <w:rsid w:val="000425E0"/>
    <w:rsid w:val="000432E5"/>
    <w:rsid w:val="00044402"/>
    <w:rsid w:val="00044E2F"/>
    <w:rsid w:val="000470B3"/>
    <w:rsid w:val="00047480"/>
    <w:rsid w:val="000475F3"/>
    <w:rsid w:val="0004788B"/>
    <w:rsid w:val="000500C1"/>
    <w:rsid w:val="00050824"/>
    <w:rsid w:val="00051061"/>
    <w:rsid w:val="00053E2F"/>
    <w:rsid w:val="0005472D"/>
    <w:rsid w:val="00057C28"/>
    <w:rsid w:val="00060BBF"/>
    <w:rsid w:val="00062182"/>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291F"/>
    <w:rsid w:val="000858C0"/>
    <w:rsid w:val="00090BC9"/>
    <w:rsid w:val="0009213A"/>
    <w:rsid w:val="000947B6"/>
    <w:rsid w:val="00096999"/>
    <w:rsid w:val="000A031D"/>
    <w:rsid w:val="000A0854"/>
    <w:rsid w:val="000A25AF"/>
    <w:rsid w:val="000A2DCA"/>
    <w:rsid w:val="000A6948"/>
    <w:rsid w:val="000B56CF"/>
    <w:rsid w:val="000B7313"/>
    <w:rsid w:val="000C1BBB"/>
    <w:rsid w:val="000C26F3"/>
    <w:rsid w:val="000C2B48"/>
    <w:rsid w:val="000C4655"/>
    <w:rsid w:val="000C62EC"/>
    <w:rsid w:val="000C6A8D"/>
    <w:rsid w:val="000C7F51"/>
    <w:rsid w:val="000D1980"/>
    <w:rsid w:val="000D1C5D"/>
    <w:rsid w:val="000D205C"/>
    <w:rsid w:val="000D23FD"/>
    <w:rsid w:val="000D2855"/>
    <w:rsid w:val="000D333E"/>
    <w:rsid w:val="000D633A"/>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1D11"/>
    <w:rsid w:val="001240B4"/>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443"/>
    <w:rsid w:val="00165D9C"/>
    <w:rsid w:val="0017497C"/>
    <w:rsid w:val="001801C3"/>
    <w:rsid w:val="00180426"/>
    <w:rsid w:val="00185129"/>
    <w:rsid w:val="00190F34"/>
    <w:rsid w:val="001943ED"/>
    <w:rsid w:val="001952DF"/>
    <w:rsid w:val="001963AF"/>
    <w:rsid w:val="00196AC9"/>
    <w:rsid w:val="001A0059"/>
    <w:rsid w:val="001A39F4"/>
    <w:rsid w:val="001A404E"/>
    <w:rsid w:val="001A46D5"/>
    <w:rsid w:val="001A4ECA"/>
    <w:rsid w:val="001B08E5"/>
    <w:rsid w:val="001B227E"/>
    <w:rsid w:val="001B410B"/>
    <w:rsid w:val="001C09A2"/>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477A0"/>
    <w:rsid w:val="00250AE6"/>
    <w:rsid w:val="00250E28"/>
    <w:rsid w:val="00250F42"/>
    <w:rsid w:val="002535BC"/>
    <w:rsid w:val="00253C7E"/>
    <w:rsid w:val="0026045E"/>
    <w:rsid w:val="00260EA6"/>
    <w:rsid w:val="00261C02"/>
    <w:rsid w:val="002647EC"/>
    <w:rsid w:val="00265447"/>
    <w:rsid w:val="00265D83"/>
    <w:rsid w:val="002665E9"/>
    <w:rsid w:val="00267AF5"/>
    <w:rsid w:val="0027069B"/>
    <w:rsid w:val="00271037"/>
    <w:rsid w:val="002737B4"/>
    <w:rsid w:val="002742E3"/>
    <w:rsid w:val="00276CF9"/>
    <w:rsid w:val="00282079"/>
    <w:rsid w:val="0028596B"/>
    <w:rsid w:val="00287EE2"/>
    <w:rsid w:val="0029140C"/>
    <w:rsid w:val="00291918"/>
    <w:rsid w:val="002A1D1F"/>
    <w:rsid w:val="002A531B"/>
    <w:rsid w:val="002A56F8"/>
    <w:rsid w:val="002A6346"/>
    <w:rsid w:val="002B11F5"/>
    <w:rsid w:val="002B1BB2"/>
    <w:rsid w:val="002B288D"/>
    <w:rsid w:val="002B3B5A"/>
    <w:rsid w:val="002B444D"/>
    <w:rsid w:val="002B5A32"/>
    <w:rsid w:val="002C0188"/>
    <w:rsid w:val="002C13F6"/>
    <w:rsid w:val="002C206A"/>
    <w:rsid w:val="002C3E64"/>
    <w:rsid w:val="002C4097"/>
    <w:rsid w:val="002C4AB1"/>
    <w:rsid w:val="002C6FB0"/>
    <w:rsid w:val="002C77FB"/>
    <w:rsid w:val="002C7DE1"/>
    <w:rsid w:val="002D2007"/>
    <w:rsid w:val="002D262D"/>
    <w:rsid w:val="002D3864"/>
    <w:rsid w:val="002D41D2"/>
    <w:rsid w:val="002D63F7"/>
    <w:rsid w:val="002D709D"/>
    <w:rsid w:val="002E033B"/>
    <w:rsid w:val="002E462B"/>
    <w:rsid w:val="002E48A8"/>
    <w:rsid w:val="002E4A52"/>
    <w:rsid w:val="002E6A51"/>
    <w:rsid w:val="002F1222"/>
    <w:rsid w:val="002F1A2A"/>
    <w:rsid w:val="002F65C3"/>
    <w:rsid w:val="002F78BF"/>
    <w:rsid w:val="002F7EC8"/>
    <w:rsid w:val="00301F26"/>
    <w:rsid w:val="0030231B"/>
    <w:rsid w:val="003026DF"/>
    <w:rsid w:val="00305CEA"/>
    <w:rsid w:val="00306798"/>
    <w:rsid w:val="00310135"/>
    <w:rsid w:val="00310167"/>
    <w:rsid w:val="003106BA"/>
    <w:rsid w:val="0031097E"/>
    <w:rsid w:val="00310E2D"/>
    <w:rsid w:val="00312517"/>
    <w:rsid w:val="00312574"/>
    <w:rsid w:val="00314DB7"/>
    <w:rsid w:val="00315057"/>
    <w:rsid w:val="0031510C"/>
    <w:rsid w:val="00316B3F"/>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37DC7"/>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2F40"/>
    <w:rsid w:val="00393847"/>
    <w:rsid w:val="00393AF9"/>
    <w:rsid w:val="0039427E"/>
    <w:rsid w:val="00395CAD"/>
    <w:rsid w:val="0039680E"/>
    <w:rsid w:val="00397034"/>
    <w:rsid w:val="00397E86"/>
    <w:rsid w:val="003A31F9"/>
    <w:rsid w:val="003A3E5F"/>
    <w:rsid w:val="003A403E"/>
    <w:rsid w:val="003B0A00"/>
    <w:rsid w:val="003B20BF"/>
    <w:rsid w:val="003B2933"/>
    <w:rsid w:val="003B2B97"/>
    <w:rsid w:val="003B3F7F"/>
    <w:rsid w:val="003B4C13"/>
    <w:rsid w:val="003B4E67"/>
    <w:rsid w:val="003B5EC2"/>
    <w:rsid w:val="003C0E91"/>
    <w:rsid w:val="003C3905"/>
    <w:rsid w:val="003C59FE"/>
    <w:rsid w:val="003C77E1"/>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5D6D"/>
    <w:rsid w:val="00416152"/>
    <w:rsid w:val="004234C3"/>
    <w:rsid w:val="00430C32"/>
    <w:rsid w:val="00430DED"/>
    <w:rsid w:val="00432C74"/>
    <w:rsid w:val="004331E6"/>
    <w:rsid w:val="004352DF"/>
    <w:rsid w:val="004405BA"/>
    <w:rsid w:val="00441545"/>
    <w:rsid w:val="0044566F"/>
    <w:rsid w:val="00447178"/>
    <w:rsid w:val="0044751E"/>
    <w:rsid w:val="0045115B"/>
    <w:rsid w:val="004512BE"/>
    <w:rsid w:val="00453227"/>
    <w:rsid w:val="00454592"/>
    <w:rsid w:val="00455B6B"/>
    <w:rsid w:val="004570C4"/>
    <w:rsid w:val="00461A62"/>
    <w:rsid w:val="004652FB"/>
    <w:rsid w:val="004722AC"/>
    <w:rsid w:val="004724E6"/>
    <w:rsid w:val="00476164"/>
    <w:rsid w:val="00477A78"/>
    <w:rsid w:val="00480EF0"/>
    <w:rsid w:val="0048127C"/>
    <w:rsid w:val="00482184"/>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1A73"/>
    <w:rsid w:val="004A2FC7"/>
    <w:rsid w:val="004A39D9"/>
    <w:rsid w:val="004A3A13"/>
    <w:rsid w:val="004A4429"/>
    <w:rsid w:val="004A4E95"/>
    <w:rsid w:val="004A5914"/>
    <w:rsid w:val="004A704E"/>
    <w:rsid w:val="004A779A"/>
    <w:rsid w:val="004A7909"/>
    <w:rsid w:val="004B0E98"/>
    <w:rsid w:val="004B41CB"/>
    <w:rsid w:val="004C0363"/>
    <w:rsid w:val="004C105E"/>
    <w:rsid w:val="004C12C3"/>
    <w:rsid w:val="004C2DA9"/>
    <w:rsid w:val="004C428C"/>
    <w:rsid w:val="004C4290"/>
    <w:rsid w:val="004C43A7"/>
    <w:rsid w:val="004C5060"/>
    <w:rsid w:val="004C6AD9"/>
    <w:rsid w:val="004C6B01"/>
    <w:rsid w:val="004C6CB9"/>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425F"/>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3EE6"/>
    <w:rsid w:val="005842C0"/>
    <w:rsid w:val="005845A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D674F"/>
    <w:rsid w:val="005D718E"/>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075D0"/>
    <w:rsid w:val="00607C6B"/>
    <w:rsid w:val="006148D0"/>
    <w:rsid w:val="00614F31"/>
    <w:rsid w:val="00615171"/>
    <w:rsid w:val="006220CF"/>
    <w:rsid w:val="00624632"/>
    <w:rsid w:val="006272AB"/>
    <w:rsid w:val="006306E4"/>
    <w:rsid w:val="0063163D"/>
    <w:rsid w:val="00631F2C"/>
    <w:rsid w:val="00632202"/>
    <w:rsid w:val="00632BE6"/>
    <w:rsid w:val="00635B74"/>
    <w:rsid w:val="006401C9"/>
    <w:rsid w:val="006416F1"/>
    <w:rsid w:val="0064214E"/>
    <w:rsid w:val="006426EF"/>
    <w:rsid w:val="00643017"/>
    <w:rsid w:val="00646E27"/>
    <w:rsid w:val="00650246"/>
    <w:rsid w:val="006519C2"/>
    <w:rsid w:val="00653449"/>
    <w:rsid w:val="0065367F"/>
    <w:rsid w:val="00655F1E"/>
    <w:rsid w:val="00660889"/>
    <w:rsid w:val="00660F5B"/>
    <w:rsid w:val="0066193D"/>
    <w:rsid w:val="00664BE5"/>
    <w:rsid w:val="00666525"/>
    <w:rsid w:val="006719AD"/>
    <w:rsid w:val="00672288"/>
    <w:rsid w:val="00673484"/>
    <w:rsid w:val="00675855"/>
    <w:rsid w:val="006764DC"/>
    <w:rsid w:val="0068312B"/>
    <w:rsid w:val="00684046"/>
    <w:rsid w:val="00685806"/>
    <w:rsid w:val="00685B62"/>
    <w:rsid w:val="00690393"/>
    <w:rsid w:val="00693766"/>
    <w:rsid w:val="00693FBC"/>
    <w:rsid w:val="0069542E"/>
    <w:rsid w:val="006A0788"/>
    <w:rsid w:val="006A12EE"/>
    <w:rsid w:val="006A154A"/>
    <w:rsid w:val="006A1A21"/>
    <w:rsid w:val="006A1D60"/>
    <w:rsid w:val="006A2601"/>
    <w:rsid w:val="006A3C3D"/>
    <w:rsid w:val="006A487F"/>
    <w:rsid w:val="006A67A7"/>
    <w:rsid w:val="006A6DF2"/>
    <w:rsid w:val="006A7FCE"/>
    <w:rsid w:val="006B084E"/>
    <w:rsid w:val="006B1BEE"/>
    <w:rsid w:val="006B215A"/>
    <w:rsid w:val="006B34C7"/>
    <w:rsid w:val="006B42A5"/>
    <w:rsid w:val="006B536A"/>
    <w:rsid w:val="006B681E"/>
    <w:rsid w:val="006C0D68"/>
    <w:rsid w:val="006C10F4"/>
    <w:rsid w:val="006C2A3C"/>
    <w:rsid w:val="006C4A70"/>
    <w:rsid w:val="006C52B5"/>
    <w:rsid w:val="006C5851"/>
    <w:rsid w:val="006C747B"/>
    <w:rsid w:val="006D065F"/>
    <w:rsid w:val="006D0E50"/>
    <w:rsid w:val="006D1C40"/>
    <w:rsid w:val="006D2932"/>
    <w:rsid w:val="006D552A"/>
    <w:rsid w:val="006E0147"/>
    <w:rsid w:val="006E1987"/>
    <w:rsid w:val="006E1B39"/>
    <w:rsid w:val="006E2F92"/>
    <w:rsid w:val="006E436B"/>
    <w:rsid w:val="006E4416"/>
    <w:rsid w:val="006E5A39"/>
    <w:rsid w:val="006E7771"/>
    <w:rsid w:val="006F130D"/>
    <w:rsid w:val="006F286C"/>
    <w:rsid w:val="006F2F58"/>
    <w:rsid w:val="006F40DB"/>
    <w:rsid w:val="00700B1A"/>
    <w:rsid w:val="007039F9"/>
    <w:rsid w:val="007072EA"/>
    <w:rsid w:val="0071015D"/>
    <w:rsid w:val="0071187E"/>
    <w:rsid w:val="0071779C"/>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37E7"/>
    <w:rsid w:val="00744685"/>
    <w:rsid w:val="007450A3"/>
    <w:rsid w:val="007470E5"/>
    <w:rsid w:val="00747421"/>
    <w:rsid w:val="00747F92"/>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3C37"/>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4223"/>
    <w:rsid w:val="00815B4A"/>
    <w:rsid w:val="00816FF1"/>
    <w:rsid w:val="0082666D"/>
    <w:rsid w:val="00834C39"/>
    <w:rsid w:val="00837291"/>
    <w:rsid w:val="0084042A"/>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26E6"/>
    <w:rsid w:val="00872B40"/>
    <w:rsid w:val="00875793"/>
    <w:rsid w:val="008763D1"/>
    <w:rsid w:val="00880CCE"/>
    <w:rsid w:val="00880D91"/>
    <w:rsid w:val="008817DA"/>
    <w:rsid w:val="00881AA3"/>
    <w:rsid w:val="008831FB"/>
    <w:rsid w:val="00883688"/>
    <w:rsid w:val="00883949"/>
    <w:rsid w:val="00886C07"/>
    <w:rsid w:val="00891F8B"/>
    <w:rsid w:val="00893188"/>
    <w:rsid w:val="00895427"/>
    <w:rsid w:val="00897A76"/>
    <w:rsid w:val="008A01C4"/>
    <w:rsid w:val="008A139D"/>
    <w:rsid w:val="008A174F"/>
    <w:rsid w:val="008A2DFE"/>
    <w:rsid w:val="008A5F8F"/>
    <w:rsid w:val="008B0AB0"/>
    <w:rsid w:val="008B0FE9"/>
    <w:rsid w:val="008B21DC"/>
    <w:rsid w:val="008B24ED"/>
    <w:rsid w:val="008B3D1B"/>
    <w:rsid w:val="008B47F9"/>
    <w:rsid w:val="008B7247"/>
    <w:rsid w:val="008C1830"/>
    <w:rsid w:val="008C41BB"/>
    <w:rsid w:val="008C4936"/>
    <w:rsid w:val="008C4A87"/>
    <w:rsid w:val="008C6816"/>
    <w:rsid w:val="008C6AF2"/>
    <w:rsid w:val="008D0F5D"/>
    <w:rsid w:val="008D19BB"/>
    <w:rsid w:val="008D3493"/>
    <w:rsid w:val="008D39FC"/>
    <w:rsid w:val="008D73FD"/>
    <w:rsid w:val="008E1893"/>
    <w:rsid w:val="008E2CB0"/>
    <w:rsid w:val="008E30BC"/>
    <w:rsid w:val="008E4E45"/>
    <w:rsid w:val="008E70A2"/>
    <w:rsid w:val="008E7B79"/>
    <w:rsid w:val="008E7E07"/>
    <w:rsid w:val="008F1646"/>
    <w:rsid w:val="008F1E20"/>
    <w:rsid w:val="008F228A"/>
    <w:rsid w:val="008F2494"/>
    <w:rsid w:val="008F3FDD"/>
    <w:rsid w:val="008F421E"/>
    <w:rsid w:val="008F6609"/>
    <w:rsid w:val="008F70B9"/>
    <w:rsid w:val="008F73C3"/>
    <w:rsid w:val="008F7F01"/>
    <w:rsid w:val="009003DA"/>
    <w:rsid w:val="009010DD"/>
    <w:rsid w:val="0090237F"/>
    <w:rsid w:val="009023CB"/>
    <w:rsid w:val="00904402"/>
    <w:rsid w:val="009072D9"/>
    <w:rsid w:val="009113A2"/>
    <w:rsid w:val="009140C7"/>
    <w:rsid w:val="00915C8D"/>
    <w:rsid w:val="00916025"/>
    <w:rsid w:val="009162BD"/>
    <w:rsid w:val="009164D0"/>
    <w:rsid w:val="00925632"/>
    <w:rsid w:val="00930863"/>
    <w:rsid w:val="00934352"/>
    <w:rsid w:val="0093588C"/>
    <w:rsid w:val="009358F2"/>
    <w:rsid w:val="0094239D"/>
    <w:rsid w:val="00943F87"/>
    <w:rsid w:val="00944AB2"/>
    <w:rsid w:val="00945567"/>
    <w:rsid w:val="00945CBC"/>
    <w:rsid w:val="0094614C"/>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87AE0"/>
    <w:rsid w:val="00991514"/>
    <w:rsid w:val="009918CD"/>
    <w:rsid w:val="00993804"/>
    <w:rsid w:val="009939E4"/>
    <w:rsid w:val="00994E0D"/>
    <w:rsid w:val="00997F47"/>
    <w:rsid w:val="009A1DBC"/>
    <w:rsid w:val="009A1E42"/>
    <w:rsid w:val="009A2008"/>
    <w:rsid w:val="009A2518"/>
    <w:rsid w:val="009A46CD"/>
    <w:rsid w:val="009B265C"/>
    <w:rsid w:val="009B3D21"/>
    <w:rsid w:val="009B6D5B"/>
    <w:rsid w:val="009C11F6"/>
    <w:rsid w:val="009C2760"/>
    <w:rsid w:val="009C4448"/>
    <w:rsid w:val="009C4462"/>
    <w:rsid w:val="009C5BD0"/>
    <w:rsid w:val="009C6DED"/>
    <w:rsid w:val="009D2B09"/>
    <w:rsid w:val="009D562B"/>
    <w:rsid w:val="009D6837"/>
    <w:rsid w:val="009E0761"/>
    <w:rsid w:val="009E6088"/>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573D"/>
    <w:rsid w:val="00A36F07"/>
    <w:rsid w:val="00A3746A"/>
    <w:rsid w:val="00A374FD"/>
    <w:rsid w:val="00A37A4F"/>
    <w:rsid w:val="00A4361D"/>
    <w:rsid w:val="00A43A58"/>
    <w:rsid w:val="00A43A84"/>
    <w:rsid w:val="00A53458"/>
    <w:rsid w:val="00A54595"/>
    <w:rsid w:val="00A559B9"/>
    <w:rsid w:val="00A55CB9"/>
    <w:rsid w:val="00A56360"/>
    <w:rsid w:val="00A57719"/>
    <w:rsid w:val="00A57D8A"/>
    <w:rsid w:val="00A612A1"/>
    <w:rsid w:val="00A63189"/>
    <w:rsid w:val="00A63B5B"/>
    <w:rsid w:val="00A63DB2"/>
    <w:rsid w:val="00A64BE4"/>
    <w:rsid w:val="00A65BD0"/>
    <w:rsid w:val="00A66825"/>
    <w:rsid w:val="00A703C5"/>
    <w:rsid w:val="00A7131D"/>
    <w:rsid w:val="00A71D21"/>
    <w:rsid w:val="00A72357"/>
    <w:rsid w:val="00A72E88"/>
    <w:rsid w:val="00A739CD"/>
    <w:rsid w:val="00A74239"/>
    <w:rsid w:val="00A74F88"/>
    <w:rsid w:val="00A762BE"/>
    <w:rsid w:val="00A80404"/>
    <w:rsid w:val="00A8245F"/>
    <w:rsid w:val="00A96635"/>
    <w:rsid w:val="00AA1164"/>
    <w:rsid w:val="00AA29D9"/>
    <w:rsid w:val="00AA2DA0"/>
    <w:rsid w:val="00AA355D"/>
    <w:rsid w:val="00AA394A"/>
    <w:rsid w:val="00AA5BD2"/>
    <w:rsid w:val="00AA5F75"/>
    <w:rsid w:val="00AA6022"/>
    <w:rsid w:val="00AB11BB"/>
    <w:rsid w:val="00AB24AE"/>
    <w:rsid w:val="00AB3F60"/>
    <w:rsid w:val="00AB400F"/>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445E"/>
    <w:rsid w:val="00AF15BE"/>
    <w:rsid w:val="00AF315B"/>
    <w:rsid w:val="00AF3D82"/>
    <w:rsid w:val="00AF40B9"/>
    <w:rsid w:val="00AF4CDD"/>
    <w:rsid w:val="00AF4FAF"/>
    <w:rsid w:val="00AF5881"/>
    <w:rsid w:val="00AF5DE5"/>
    <w:rsid w:val="00AF612F"/>
    <w:rsid w:val="00AF67B6"/>
    <w:rsid w:val="00AF6E0F"/>
    <w:rsid w:val="00B001AA"/>
    <w:rsid w:val="00B01F91"/>
    <w:rsid w:val="00B03C7E"/>
    <w:rsid w:val="00B05C39"/>
    <w:rsid w:val="00B06937"/>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2467"/>
    <w:rsid w:val="00B73FC5"/>
    <w:rsid w:val="00B7403D"/>
    <w:rsid w:val="00B74D1D"/>
    <w:rsid w:val="00B765A6"/>
    <w:rsid w:val="00B77600"/>
    <w:rsid w:val="00B80905"/>
    <w:rsid w:val="00B80BB3"/>
    <w:rsid w:val="00B81C1A"/>
    <w:rsid w:val="00B840E9"/>
    <w:rsid w:val="00B85B54"/>
    <w:rsid w:val="00B85D7B"/>
    <w:rsid w:val="00B870C9"/>
    <w:rsid w:val="00B909C6"/>
    <w:rsid w:val="00B91A8F"/>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1118"/>
    <w:rsid w:val="00BE4A26"/>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837"/>
    <w:rsid w:val="00C26B84"/>
    <w:rsid w:val="00C26BF9"/>
    <w:rsid w:val="00C26DBD"/>
    <w:rsid w:val="00C318EF"/>
    <w:rsid w:val="00C32F4F"/>
    <w:rsid w:val="00C336BF"/>
    <w:rsid w:val="00C342B8"/>
    <w:rsid w:val="00C40EAB"/>
    <w:rsid w:val="00C41A74"/>
    <w:rsid w:val="00C44015"/>
    <w:rsid w:val="00C5052D"/>
    <w:rsid w:val="00C50AE9"/>
    <w:rsid w:val="00C55316"/>
    <w:rsid w:val="00C556E8"/>
    <w:rsid w:val="00C55899"/>
    <w:rsid w:val="00C57D5E"/>
    <w:rsid w:val="00C60890"/>
    <w:rsid w:val="00C67730"/>
    <w:rsid w:val="00C701D9"/>
    <w:rsid w:val="00C70A15"/>
    <w:rsid w:val="00C70A45"/>
    <w:rsid w:val="00C75F96"/>
    <w:rsid w:val="00C77375"/>
    <w:rsid w:val="00C80DD9"/>
    <w:rsid w:val="00C8122A"/>
    <w:rsid w:val="00C81BF3"/>
    <w:rsid w:val="00C83FD4"/>
    <w:rsid w:val="00C84FF1"/>
    <w:rsid w:val="00C8504C"/>
    <w:rsid w:val="00C86698"/>
    <w:rsid w:val="00C87EF8"/>
    <w:rsid w:val="00C91040"/>
    <w:rsid w:val="00C9106C"/>
    <w:rsid w:val="00C91362"/>
    <w:rsid w:val="00C91DE9"/>
    <w:rsid w:val="00C93282"/>
    <w:rsid w:val="00C933AD"/>
    <w:rsid w:val="00C93604"/>
    <w:rsid w:val="00C93995"/>
    <w:rsid w:val="00C93A2F"/>
    <w:rsid w:val="00C94BBF"/>
    <w:rsid w:val="00C94F4D"/>
    <w:rsid w:val="00C95659"/>
    <w:rsid w:val="00C95C17"/>
    <w:rsid w:val="00CA0464"/>
    <w:rsid w:val="00CA1A92"/>
    <w:rsid w:val="00CA2DD6"/>
    <w:rsid w:val="00CA4270"/>
    <w:rsid w:val="00CA4A24"/>
    <w:rsid w:val="00CA4DA5"/>
    <w:rsid w:val="00CA7B46"/>
    <w:rsid w:val="00CB1053"/>
    <w:rsid w:val="00CB20B8"/>
    <w:rsid w:val="00CB617B"/>
    <w:rsid w:val="00CB6C5B"/>
    <w:rsid w:val="00CC0F06"/>
    <w:rsid w:val="00CC160A"/>
    <w:rsid w:val="00CC2D87"/>
    <w:rsid w:val="00CC38EB"/>
    <w:rsid w:val="00CC57FC"/>
    <w:rsid w:val="00CC585B"/>
    <w:rsid w:val="00CC5A87"/>
    <w:rsid w:val="00CC666C"/>
    <w:rsid w:val="00CC6DB4"/>
    <w:rsid w:val="00CD0DA6"/>
    <w:rsid w:val="00CD0E57"/>
    <w:rsid w:val="00CD1451"/>
    <w:rsid w:val="00CD147F"/>
    <w:rsid w:val="00CD25E8"/>
    <w:rsid w:val="00CD359B"/>
    <w:rsid w:val="00CD3DDD"/>
    <w:rsid w:val="00CD45EE"/>
    <w:rsid w:val="00CD78B8"/>
    <w:rsid w:val="00CE052B"/>
    <w:rsid w:val="00CE11F2"/>
    <w:rsid w:val="00CE245F"/>
    <w:rsid w:val="00CE2579"/>
    <w:rsid w:val="00CE3691"/>
    <w:rsid w:val="00CE4100"/>
    <w:rsid w:val="00CE550E"/>
    <w:rsid w:val="00CE6402"/>
    <w:rsid w:val="00CF41DB"/>
    <w:rsid w:val="00CF5617"/>
    <w:rsid w:val="00D01007"/>
    <w:rsid w:val="00D01D4D"/>
    <w:rsid w:val="00D02959"/>
    <w:rsid w:val="00D038A1"/>
    <w:rsid w:val="00D05309"/>
    <w:rsid w:val="00D05E72"/>
    <w:rsid w:val="00D06F3B"/>
    <w:rsid w:val="00D0776D"/>
    <w:rsid w:val="00D113DF"/>
    <w:rsid w:val="00D1155E"/>
    <w:rsid w:val="00D11605"/>
    <w:rsid w:val="00D16565"/>
    <w:rsid w:val="00D212F2"/>
    <w:rsid w:val="00D24C8F"/>
    <w:rsid w:val="00D26B2B"/>
    <w:rsid w:val="00D272D7"/>
    <w:rsid w:val="00D27C34"/>
    <w:rsid w:val="00D27D7D"/>
    <w:rsid w:val="00D32334"/>
    <w:rsid w:val="00D33510"/>
    <w:rsid w:val="00D357A1"/>
    <w:rsid w:val="00D40C43"/>
    <w:rsid w:val="00D410FC"/>
    <w:rsid w:val="00D41A7C"/>
    <w:rsid w:val="00D44309"/>
    <w:rsid w:val="00D44CCB"/>
    <w:rsid w:val="00D47000"/>
    <w:rsid w:val="00D508CF"/>
    <w:rsid w:val="00D519CD"/>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315"/>
    <w:rsid w:val="00D934BC"/>
    <w:rsid w:val="00D959D2"/>
    <w:rsid w:val="00D97129"/>
    <w:rsid w:val="00D97BC7"/>
    <w:rsid w:val="00DA1F37"/>
    <w:rsid w:val="00DA47AD"/>
    <w:rsid w:val="00DB5F61"/>
    <w:rsid w:val="00DB6149"/>
    <w:rsid w:val="00DB6D8F"/>
    <w:rsid w:val="00DB76C3"/>
    <w:rsid w:val="00DC0776"/>
    <w:rsid w:val="00DD26BF"/>
    <w:rsid w:val="00DD49DE"/>
    <w:rsid w:val="00DD59AA"/>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545"/>
    <w:rsid w:val="00E42CBF"/>
    <w:rsid w:val="00E43723"/>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457"/>
    <w:rsid w:val="00E7670D"/>
    <w:rsid w:val="00E77214"/>
    <w:rsid w:val="00E77AFE"/>
    <w:rsid w:val="00E82B76"/>
    <w:rsid w:val="00E8418D"/>
    <w:rsid w:val="00E85D31"/>
    <w:rsid w:val="00E860EB"/>
    <w:rsid w:val="00E86E78"/>
    <w:rsid w:val="00E906B6"/>
    <w:rsid w:val="00E9265E"/>
    <w:rsid w:val="00E9497C"/>
    <w:rsid w:val="00E9566A"/>
    <w:rsid w:val="00E964E0"/>
    <w:rsid w:val="00E97231"/>
    <w:rsid w:val="00E97642"/>
    <w:rsid w:val="00EA16BF"/>
    <w:rsid w:val="00EA37BE"/>
    <w:rsid w:val="00EA4660"/>
    <w:rsid w:val="00EA64EB"/>
    <w:rsid w:val="00EB1380"/>
    <w:rsid w:val="00EC398D"/>
    <w:rsid w:val="00EC52FB"/>
    <w:rsid w:val="00EC57C9"/>
    <w:rsid w:val="00EC59CC"/>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48DA"/>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2061"/>
    <w:rsid w:val="00F43067"/>
    <w:rsid w:val="00F45D37"/>
    <w:rsid w:val="00F45EB9"/>
    <w:rsid w:val="00F46091"/>
    <w:rsid w:val="00F463FF"/>
    <w:rsid w:val="00F51C68"/>
    <w:rsid w:val="00F52797"/>
    <w:rsid w:val="00F531E0"/>
    <w:rsid w:val="00F53917"/>
    <w:rsid w:val="00F56452"/>
    <w:rsid w:val="00F56F2B"/>
    <w:rsid w:val="00F60416"/>
    <w:rsid w:val="00F65E5A"/>
    <w:rsid w:val="00F66117"/>
    <w:rsid w:val="00F66D38"/>
    <w:rsid w:val="00F70157"/>
    <w:rsid w:val="00F71CBA"/>
    <w:rsid w:val="00F765CD"/>
    <w:rsid w:val="00F800E7"/>
    <w:rsid w:val="00F8019B"/>
    <w:rsid w:val="00F829CD"/>
    <w:rsid w:val="00F845E2"/>
    <w:rsid w:val="00F8493C"/>
    <w:rsid w:val="00F87302"/>
    <w:rsid w:val="00F879FA"/>
    <w:rsid w:val="00F91BA8"/>
    <w:rsid w:val="00F95FB7"/>
    <w:rsid w:val="00F96E1C"/>
    <w:rsid w:val="00F971C9"/>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F2B"/>
    <w:rsid w:val="00FC42DC"/>
    <w:rsid w:val="00FC6BA1"/>
    <w:rsid w:val="00FC6F33"/>
    <w:rsid w:val="00FD0541"/>
    <w:rsid w:val="00FD61B9"/>
    <w:rsid w:val="00FD69B6"/>
    <w:rsid w:val="00FE0CD3"/>
    <w:rsid w:val="00FE25B4"/>
    <w:rsid w:val="00FE4706"/>
    <w:rsid w:val="00FE729C"/>
    <w:rsid w:val="00FF0751"/>
    <w:rsid w:val="00FF0C4C"/>
    <w:rsid w:val="00FF182C"/>
    <w:rsid w:val="00FF249D"/>
    <w:rsid w:val="00FF2F19"/>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81"/>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3009671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386953664">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601647483">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36669227">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1960913190">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zoomgov.com/j/1617779915"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oregon.gov/youthdevelopmentdivision/youthgrants/Pages/default.asp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IAN.AdvisoryCommittee@OregonLearning.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customXml/itemProps2.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4.xml><?xml version="1.0" encoding="utf-8"?>
<ds:datastoreItem xmlns:ds="http://schemas.openxmlformats.org/officeDocument/2006/customXml" ds:itemID="{3D05514C-0F2F-4D3E-B8A3-074C3FD9D185}">
  <ds:schemaRefs>
    <ds:schemaRef ds:uri="http://schemas.microsoft.com/office/2006/metadata/properties"/>
    <ds:schemaRef ds:uri="54031767-dd6d-417c-ab73-583408f47564"/>
    <ds:schemaRef ds:uri="http://purl.org/dc/terms/"/>
    <ds:schemaRef ds:uri="http://schemas.microsoft.com/sharepoint/v3"/>
    <ds:schemaRef ds:uri="http://purl.org/dc/dcmitype/"/>
    <ds:schemaRef ds:uri="34fb217e-71e5-45f5-ac12-57a9bc5aa8c7"/>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docMetadata/LabelInfo.xml><?xml version="1.0" encoding="utf-8"?>
<clbl:labelList xmlns:clbl="http://schemas.microsoft.com/office/2020/mipLabelMetadata">
  <clbl:label id="{61f40bdc-19d8-4b8e-be88-e9eb9bcca8b8}" enabled="1" method="Privileged" siteId="{b4f51418-b269-49a2-935a-fa54bf584fc8}" contentBits="0" removed="0"/>
</clbl:labelList>
</file>

<file path=docProps/app.xml><?xml version="1.0" encoding="utf-8"?>
<Properties xmlns="http://schemas.openxmlformats.org/officeDocument/2006/extended-properties" xmlns:vt="http://schemas.openxmlformats.org/officeDocument/2006/docPropsVTypes">
  <Template>Normal</Template>
  <TotalTime>68</TotalTime>
  <Pages>3</Pages>
  <Words>1071</Words>
  <Characters>6517</Characters>
  <Application>Microsoft Office Word</Application>
  <DocSecurity>0</DocSecurity>
  <Lines>130</Lines>
  <Paragraphs>31</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3</cp:revision>
  <cp:lastPrinted>2020-02-12T16:49:00Z</cp:lastPrinted>
  <dcterms:created xsi:type="dcterms:W3CDTF">2025-05-07T22:03:00Z</dcterms:created>
  <dcterms:modified xsi:type="dcterms:W3CDTF">2025-05-23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